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607277" w14:textId="77777777" w:rsidR="0045075F" w:rsidRPr="00A75DAF" w:rsidRDefault="0045075F" w:rsidP="0045075F">
      <w:pPr>
        <w:jc w:val="right"/>
        <w:rPr>
          <w:b/>
        </w:rPr>
      </w:pPr>
      <w:r w:rsidRPr="00A75DAF">
        <w:rPr>
          <w:b/>
        </w:rPr>
        <w:t>MCLC Lent Series: Making Change</w:t>
      </w:r>
    </w:p>
    <w:p w14:paraId="6AB088F3" w14:textId="2D10ADC8" w:rsidR="002B0E41" w:rsidRPr="00A75DAF" w:rsidRDefault="0045075F" w:rsidP="00B82A85">
      <w:pPr>
        <w:jc w:val="right"/>
        <w:rPr>
          <w:b/>
        </w:rPr>
      </w:pPr>
      <w:r w:rsidRPr="00A75DAF">
        <w:rPr>
          <w:b/>
        </w:rPr>
        <w:t>2</w:t>
      </w:r>
      <w:r w:rsidRPr="00A75DAF">
        <w:rPr>
          <w:b/>
          <w:vertAlign w:val="superscript"/>
        </w:rPr>
        <w:t>nd</w:t>
      </w:r>
      <w:r w:rsidRPr="00A75DAF">
        <w:rPr>
          <w:b/>
        </w:rPr>
        <w:t xml:space="preserve"> </w:t>
      </w:r>
      <w:r w:rsidR="00863B9D" w:rsidRPr="00A75DAF">
        <w:rPr>
          <w:b/>
        </w:rPr>
        <w:t>We</w:t>
      </w:r>
      <w:r w:rsidRPr="00A75DAF">
        <w:rPr>
          <w:b/>
        </w:rPr>
        <w:t xml:space="preserve">dnesday in Lent, </w:t>
      </w:r>
      <w:r w:rsidR="00817B73" w:rsidRPr="00A75DAF">
        <w:rPr>
          <w:b/>
        </w:rPr>
        <w:t>February 2</w:t>
      </w:r>
      <w:r w:rsidRPr="00A75DAF">
        <w:rPr>
          <w:b/>
        </w:rPr>
        <w:t>8</w:t>
      </w:r>
      <w:r w:rsidR="00FA36F6" w:rsidRPr="00A75DAF">
        <w:rPr>
          <w:b/>
        </w:rPr>
        <w:t>,</w:t>
      </w:r>
      <w:r w:rsidR="00B50DA1" w:rsidRPr="00A75DAF">
        <w:rPr>
          <w:b/>
        </w:rPr>
        <w:t xml:space="preserve"> 202</w:t>
      </w:r>
      <w:r w:rsidR="009C6976" w:rsidRPr="00A75DAF">
        <w:rPr>
          <w:b/>
        </w:rPr>
        <w:t>4</w:t>
      </w:r>
    </w:p>
    <w:p w14:paraId="6AB088F5" w14:textId="6DC50C87" w:rsidR="00863B9D" w:rsidRPr="00A75DAF" w:rsidRDefault="008031CE" w:rsidP="00B82A85">
      <w:pPr>
        <w:jc w:val="right"/>
        <w:rPr>
          <w:b/>
        </w:rPr>
      </w:pPr>
      <w:r w:rsidRPr="00A75DAF">
        <w:rPr>
          <w:b/>
        </w:rPr>
        <w:t>First Reading:</w:t>
      </w:r>
      <w:r w:rsidR="00921490" w:rsidRPr="00A75DAF">
        <w:rPr>
          <w:b/>
        </w:rPr>
        <w:t xml:space="preserve"> </w:t>
      </w:r>
      <w:r w:rsidRPr="00A75DAF">
        <w:rPr>
          <w:b/>
        </w:rPr>
        <w:t xml:space="preserve"> </w:t>
      </w:r>
      <w:r w:rsidR="00817B73" w:rsidRPr="00A75DAF">
        <w:rPr>
          <w:b/>
        </w:rPr>
        <w:t>G</w:t>
      </w:r>
      <w:r w:rsidR="0045075F" w:rsidRPr="00A75DAF">
        <w:rPr>
          <w:b/>
        </w:rPr>
        <w:t>alatians 5:16-25</w:t>
      </w:r>
    </w:p>
    <w:p w14:paraId="40E5E41C" w14:textId="78A93253" w:rsidR="008031CE" w:rsidRPr="00A75DAF" w:rsidRDefault="0094662E" w:rsidP="00B82A85">
      <w:pPr>
        <w:jc w:val="right"/>
        <w:rPr>
          <w:b/>
        </w:rPr>
      </w:pPr>
      <w:r w:rsidRPr="00A75DAF">
        <w:rPr>
          <w:b/>
        </w:rPr>
        <w:t xml:space="preserve">Gospel Reading:  </w:t>
      </w:r>
      <w:r w:rsidR="0045075F" w:rsidRPr="00A75DAF">
        <w:rPr>
          <w:b/>
        </w:rPr>
        <w:t>Luke 6:46-49</w:t>
      </w:r>
    </w:p>
    <w:p w14:paraId="6AB088F6" w14:textId="6B5DE01D" w:rsidR="00863B9D" w:rsidRPr="00A75DAF" w:rsidRDefault="00863B9D" w:rsidP="00B82A85">
      <w:pPr>
        <w:jc w:val="right"/>
      </w:pPr>
      <w:r w:rsidRPr="00A75DAF">
        <w:rPr>
          <w:b/>
        </w:rPr>
        <w:t xml:space="preserve">Sermon Title: </w:t>
      </w:r>
      <w:r w:rsidR="00A13F0E" w:rsidRPr="00A75DAF">
        <w:rPr>
          <w:b/>
          <w:i/>
        </w:rPr>
        <w:t>“</w:t>
      </w:r>
      <w:r w:rsidR="0045075F" w:rsidRPr="00A75DAF">
        <w:rPr>
          <w:b/>
          <w:i/>
        </w:rPr>
        <w:t>Change of Habit</w:t>
      </w:r>
      <w:r w:rsidR="00D41096" w:rsidRPr="00A75DAF">
        <w:rPr>
          <w:b/>
          <w:i/>
        </w:rPr>
        <w:t>”</w:t>
      </w:r>
    </w:p>
    <w:p w14:paraId="6AB088F7" w14:textId="77777777" w:rsidR="00863B9D" w:rsidRPr="00A75DAF" w:rsidRDefault="00863B9D" w:rsidP="00863B9D">
      <w:pPr>
        <w:spacing w:before="100" w:beforeAutospacing="1" w:after="100" w:afterAutospacing="1"/>
        <w:rPr>
          <w:b/>
        </w:rPr>
      </w:pPr>
      <w:r w:rsidRPr="00A75DAF">
        <w:rPr>
          <w:b/>
        </w:rPr>
        <w:t>Theme</w:t>
      </w:r>
    </w:p>
    <w:p w14:paraId="74C0A0F5" w14:textId="3906337D" w:rsidR="00B04910" w:rsidRPr="00A75DAF" w:rsidRDefault="0045075F" w:rsidP="00863B9D">
      <w:pPr>
        <w:spacing w:before="100" w:beforeAutospacing="1" w:after="100" w:afterAutospacing="1"/>
        <w:rPr>
          <w:i/>
        </w:rPr>
      </w:pPr>
      <w:r w:rsidRPr="00A75DAF">
        <w:rPr>
          <w:i/>
        </w:rPr>
        <w:t>Bad habits are hard to break.  The letter to the Galatians urges us to replace them with the fruits of the Spirit.  Love, patience, generosity, and self-control are just some of the good habits practiced by those whose foundation is built on Christ.</w:t>
      </w:r>
    </w:p>
    <w:p w14:paraId="6AB088F9" w14:textId="59CE15EB" w:rsidR="00863B9D" w:rsidRPr="00A75DAF" w:rsidRDefault="00863B9D" w:rsidP="00863B9D">
      <w:pPr>
        <w:spacing w:before="100" w:beforeAutospacing="1" w:after="100" w:afterAutospacing="1"/>
        <w:rPr>
          <w:b/>
        </w:rPr>
      </w:pPr>
      <w:r w:rsidRPr="00A75DAF">
        <w:rPr>
          <w:b/>
        </w:rPr>
        <w:t>Text</w:t>
      </w:r>
      <w:r w:rsidR="00C27F93" w:rsidRPr="00A75DAF">
        <w:rPr>
          <w:b/>
        </w:rPr>
        <w:t>s:</w:t>
      </w:r>
    </w:p>
    <w:p w14:paraId="1EAD2D45" w14:textId="77777777" w:rsidR="0045075F" w:rsidRPr="00A75DAF" w:rsidRDefault="0045075F">
      <w:pPr>
        <w:spacing w:before="280" w:after="280"/>
        <w:rPr>
          <w:b/>
        </w:rPr>
      </w:pPr>
      <w:r w:rsidRPr="00A75DAF">
        <w:rPr>
          <w:b/>
        </w:rPr>
        <w:t>Galatians 5:16-25</w:t>
      </w:r>
    </w:p>
    <w:p w14:paraId="15E73DD6" w14:textId="74AE7812" w:rsidR="00EB14B5" w:rsidRPr="00A75DAF" w:rsidRDefault="0045075F">
      <w:pPr>
        <w:spacing w:before="280" w:after="280"/>
      </w:pPr>
      <w:r w:rsidRPr="00A75DAF">
        <w:rPr>
          <w:vertAlign w:val="superscript"/>
        </w:rPr>
        <w:t>16</w:t>
      </w:r>
      <w:r w:rsidRPr="00A75DAF">
        <w:t xml:space="preserve">Live by the Spirit, I say, and do not gratify the desires of the flesh. </w:t>
      </w:r>
      <w:r w:rsidRPr="00A75DAF">
        <w:rPr>
          <w:vertAlign w:val="superscript"/>
        </w:rPr>
        <w:t>17</w:t>
      </w:r>
      <w:r w:rsidRPr="00A75DAF">
        <w:t xml:space="preserve">For what the flesh desires is opposed to the Spirit, and what the Spirit desires is opposed to the flesh; for these are opposed to each other, to prevent you from doing what you want. </w:t>
      </w:r>
      <w:r w:rsidRPr="00A75DAF">
        <w:rPr>
          <w:vertAlign w:val="superscript"/>
        </w:rPr>
        <w:t>18</w:t>
      </w:r>
      <w:r w:rsidRPr="00A75DAF">
        <w:t xml:space="preserve">But if you are led by the Spirit, you are not subject to the law. </w:t>
      </w:r>
      <w:r w:rsidRPr="00A75DAF">
        <w:rPr>
          <w:vertAlign w:val="superscript"/>
        </w:rPr>
        <w:t>19</w:t>
      </w:r>
      <w:r w:rsidRPr="00A75DAF">
        <w:t xml:space="preserve">Now the works of the flesh are obvious: fornication, impurity, licentiousness, </w:t>
      </w:r>
      <w:r w:rsidRPr="00A75DAF">
        <w:rPr>
          <w:vertAlign w:val="superscript"/>
        </w:rPr>
        <w:t>20</w:t>
      </w:r>
      <w:r w:rsidRPr="00A75DAF">
        <w:t xml:space="preserve">idolatry, sorcery, enmities, strife, jealousy, anger, quarrels, dissensions, factions, </w:t>
      </w:r>
      <w:r w:rsidRPr="00A75DAF">
        <w:rPr>
          <w:vertAlign w:val="superscript"/>
        </w:rPr>
        <w:t>21</w:t>
      </w:r>
      <w:r w:rsidRPr="00A75DAF">
        <w:t>envy, drunkenness, carousing, and things like these. I am warning you, as I warned you before: those who do such things will not inherit the kingdom of God.</w:t>
      </w:r>
      <w:r w:rsidRPr="00A75DAF">
        <w:br/>
      </w:r>
      <w:r w:rsidRPr="00A75DAF">
        <w:rPr>
          <w:vertAlign w:val="superscript"/>
        </w:rPr>
        <w:t>22</w:t>
      </w:r>
      <w:r w:rsidRPr="00A75DAF">
        <w:t xml:space="preserve">By contrast, the fruit of the Spirit is love, joy, peace, patience, kindness, generosity, faithfulness, </w:t>
      </w:r>
      <w:r w:rsidRPr="00A75DAF">
        <w:rPr>
          <w:vertAlign w:val="superscript"/>
        </w:rPr>
        <w:t>23</w:t>
      </w:r>
      <w:r w:rsidRPr="00A75DAF">
        <w:t xml:space="preserve">gentleness, and self-control. There is no law against such things. </w:t>
      </w:r>
      <w:r w:rsidRPr="00A75DAF">
        <w:rPr>
          <w:vertAlign w:val="superscript"/>
        </w:rPr>
        <w:t>24</w:t>
      </w:r>
      <w:r w:rsidRPr="00A75DAF">
        <w:t xml:space="preserve">And those who belong to Christ Jesus have crucified the flesh with its passions and desires. </w:t>
      </w:r>
      <w:r w:rsidRPr="00A75DAF">
        <w:rPr>
          <w:vertAlign w:val="superscript"/>
        </w:rPr>
        <w:t>25</w:t>
      </w:r>
      <w:r w:rsidRPr="00A75DAF">
        <w:t>If we live by the Spirit, let us also be guided by the Spirit.</w:t>
      </w:r>
    </w:p>
    <w:p w14:paraId="72989CDF" w14:textId="63C70348" w:rsidR="0045075F" w:rsidRPr="00A75DAF" w:rsidRDefault="0045075F">
      <w:pPr>
        <w:spacing w:before="280" w:after="280"/>
        <w:rPr>
          <w:b/>
        </w:rPr>
      </w:pPr>
      <w:r w:rsidRPr="00A75DAF">
        <w:rPr>
          <w:b/>
        </w:rPr>
        <w:t>Luke 6:46-49</w:t>
      </w:r>
    </w:p>
    <w:p w14:paraId="792B3B02" w14:textId="42AF37BC" w:rsidR="0045075F" w:rsidRPr="00A75DAF" w:rsidRDefault="0045075F">
      <w:pPr>
        <w:spacing w:before="280" w:after="280"/>
        <w:rPr>
          <w:rFonts w:eastAsia="Times New Roman"/>
        </w:rPr>
      </w:pPr>
      <w:r w:rsidRPr="00A75DAF">
        <w:rPr>
          <w:vertAlign w:val="superscript"/>
        </w:rPr>
        <w:t>46</w:t>
      </w:r>
      <w:r w:rsidRPr="00A75DAF">
        <w:t xml:space="preserve">Why do you call me 'Lord, Lord,' and do not do what I tell you? </w:t>
      </w:r>
      <w:r w:rsidRPr="00A75DAF">
        <w:rPr>
          <w:vertAlign w:val="superscript"/>
        </w:rPr>
        <w:t>47</w:t>
      </w:r>
      <w:r w:rsidRPr="00A75DAF">
        <w:t xml:space="preserve">I will show you what someone is like who comes to me, hears my words, and acts on them. </w:t>
      </w:r>
      <w:r w:rsidRPr="00A75DAF">
        <w:rPr>
          <w:vertAlign w:val="superscript"/>
        </w:rPr>
        <w:t>48</w:t>
      </w:r>
      <w:r w:rsidRPr="00A75DAF">
        <w:t xml:space="preserve">That one is like a man building a house, who dug deeply and laid the foundation on rock; when a flood arose, the river burst against that house but could not shake it, because it had been well built. </w:t>
      </w:r>
      <w:r w:rsidRPr="00A75DAF">
        <w:rPr>
          <w:vertAlign w:val="superscript"/>
        </w:rPr>
        <w:t>49</w:t>
      </w:r>
      <w:r w:rsidRPr="00A75DAF">
        <w:t xml:space="preserve">But the one who hears and does not act is like a man who </w:t>
      </w:r>
      <w:r w:rsidRPr="00A75DAF">
        <w:lastRenderedPageBreak/>
        <w:t>built a house on the ground without a foundation. When the river burst against it, immediately it fell, and great was the ruin of that house."</w:t>
      </w:r>
    </w:p>
    <w:p w14:paraId="57D4EE1A" w14:textId="77777777" w:rsidR="003D1EB1" w:rsidRPr="00A75DAF" w:rsidRDefault="003D1EB1">
      <w:pPr>
        <w:spacing w:before="280" w:after="280"/>
        <w:rPr>
          <w:b/>
        </w:rPr>
      </w:pPr>
      <w:r w:rsidRPr="00A75DAF">
        <w:rPr>
          <w:b/>
        </w:rPr>
        <w:br w:type="page"/>
      </w:r>
    </w:p>
    <w:p w14:paraId="6AB088FD" w14:textId="618F76FF" w:rsidR="00863B9D" w:rsidRPr="00A75DAF" w:rsidRDefault="00863B9D" w:rsidP="00D871EF">
      <w:pPr>
        <w:spacing w:before="100" w:beforeAutospacing="1" w:after="100" w:afterAutospacing="1"/>
        <w:rPr>
          <w:b/>
        </w:rPr>
      </w:pPr>
      <w:r w:rsidRPr="00A75DAF">
        <w:rPr>
          <w:b/>
        </w:rPr>
        <w:lastRenderedPageBreak/>
        <w:t>Sermon</w:t>
      </w:r>
    </w:p>
    <w:p w14:paraId="06C60306" w14:textId="712D4BAF" w:rsidR="00F63352" w:rsidRPr="00A75DAF" w:rsidRDefault="00F63352" w:rsidP="00D871EF">
      <w:pPr>
        <w:spacing w:before="100" w:beforeAutospacing="1" w:after="100" w:afterAutospacing="1"/>
      </w:pPr>
      <w:r w:rsidRPr="00A75DAF">
        <w:t xml:space="preserve">Lucky me!  I drew the Lenten Midweek topic of changing habits.  </w:t>
      </w:r>
    </w:p>
    <w:p w14:paraId="71BD7088" w14:textId="443FEA77" w:rsidR="00F63352" w:rsidRPr="00A75DAF" w:rsidRDefault="00F63352" w:rsidP="00D871EF">
      <w:pPr>
        <w:spacing w:before="100" w:beforeAutospacing="1" w:after="100" w:afterAutospacing="1"/>
        <w:rPr>
          <w:i/>
        </w:rPr>
      </w:pPr>
      <w:r w:rsidRPr="00A75DAF">
        <w:rPr>
          <w:i/>
        </w:rPr>
        <w:t xml:space="preserve">You know, I was going to quit all my bad habits for the New Year, but then I remembered, </w:t>
      </w:r>
      <w:r w:rsidR="006914B9">
        <w:rPr>
          <w:i/>
        </w:rPr>
        <w:t xml:space="preserve">that </w:t>
      </w:r>
      <w:r w:rsidRPr="00A75DAF">
        <w:rPr>
          <w:i/>
        </w:rPr>
        <w:t>no one likes a quitter.</w:t>
      </w:r>
    </w:p>
    <w:p w14:paraId="2C301D87" w14:textId="6312B94F" w:rsidR="00894B9F" w:rsidRPr="00A75DAF" w:rsidRDefault="00894B9F" w:rsidP="00894B9F">
      <w:pPr>
        <w:spacing w:before="100" w:beforeAutospacing="1" w:after="100" w:afterAutospacing="1"/>
        <w:outlineLvl w:val="2"/>
        <w:rPr>
          <w:rFonts w:eastAsia="Times New Roman"/>
          <w:bCs/>
          <w:i/>
        </w:rPr>
      </w:pPr>
      <w:r w:rsidRPr="00894B9F">
        <w:rPr>
          <w:rFonts w:eastAsia="Times New Roman"/>
          <w:bCs/>
          <w:i/>
        </w:rPr>
        <w:t xml:space="preserve">For the past </w:t>
      </w:r>
      <w:r w:rsidR="00E61181" w:rsidRPr="00A75DAF">
        <w:rPr>
          <w:rFonts w:eastAsia="Times New Roman"/>
          <w:bCs/>
          <w:i/>
        </w:rPr>
        <w:t>43</w:t>
      </w:r>
      <w:r w:rsidRPr="00894B9F">
        <w:rPr>
          <w:rFonts w:eastAsia="Times New Roman"/>
          <w:bCs/>
          <w:i/>
        </w:rPr>
        <w:t xml:space="preserve"> years</w:t>
      </w:r>
      <w:r w:rsidR="006914B9">
        <w:rPr>
          <w:rFonts w:eastAsia="Times New Roman"/>
          <w:bCs/>
          <w:i/>
        </w:rPr>
        <w:t>,</w:t>
      </w:r>
      <w:r w:rsidRPr="00894B9F">
        <w:rPr>
          <w:rFonts w:eastAsia="Times New Roman"/>
          <w:bCs/>
          <w:i/>
        </w:rPr>
        <w:t xml:space="preserve"> my wife has been complaining about me not putting the cap back on the toothpaste.</w:t>
      </w:r>
    </w:p>
    <w:p w14:paraId="184A499B" w14:textId="77777777" w:rsidR="00894B9F" w:rsidRPr="00A75DAF" w:rsidRDefault="00894B9F" w:rsidP="00894B9F">
      <w:pPr>
        <w:spacing w:before="100" w:beforeAutospacing="1" w:after="100" w:afterAutospacing="1"/>
        <w:rPr>
          <w:rFonts w:eastAsia="Times New Roman"/>
          <w:i/>
        </w:rPr>
      </w:pPr>
      <w:r w:rsidRPr="00894B9F">
        <w:rPr>
          <w:rFonts w:eastAsia="Times New Roman"/>
          <w:i/>
        </w:rPr>
        <w:t xml:space="preserve">Last anniversary, I decided to change this bad habit and make my wife happy. </w:t>
      </w:r>
    </w:p>
    <w:p w14:paraId="23118B96" w14:textId="77777777" w:rsidR="00894B9F" w:rsidRPr="00A75DAF" w:rsidRDefault="00894B9F" w:rsidP="00894B9F">
      <w:pPr>
        <w:spacing w:before="100" w:beforeAutospacing="1" w:after="100" w:afterAutospacing="1"/>
        <w:rPr>
          <w:rFonts w:eastAsia="Times New Roman"/>
          <w:i/>
        </w:rPr>
      </w:pPr>
      <w:r w:rsidRPr="00894B9F">
        <w:rPr>
          <w:rFonts w:eastAsia="Times New Roman"/>
          <w:i/>
        </w:rPr>
        <w:t xml:space="preserve">For a week, I was diligent, always capping the toothpaste. I was expecting my wife to thank me, but she never did it. </w:t>
      </w:r>
    </w:p>
    <w:p w14:paraId="4CE98634" w14:textId="44EB5DFB" w:rsidR="00894B9F" w:rsidRPr="00894B9F" w:rsidRDefault="00894B9F" w:rsidP="00894B9F">
      <w:pPr>
        <w:rPr>
          <w:rFonts w:eastAsia="Times New Roman"/>
          <w:i/>
        </w:rPr>
      </w:pPr>
      <w:r w:rsidRPr="00894B9F">
        <w:rPr>
          <w:rFonts w:eastAsia="Times New Roman"/>
          <w:i/>
        </w:rPr>
        <w:t xml:space="preserve">Finally last night, she turned and looked at me and </w:t>
      </w:r>
      <w:r w:rsidR="00A75DAF" w:rsidRPr="00A75DAF">
        <w:rPr>
          <w:rFonts w:eastAsia="Times New Roman"/>
          <w:i/>
        </w:rPr>
        <w:t>asked,</w:t>
      </w:r>
      <w:r w:rsidRPr="00894B9F">
        <w:rPr>
          <w:rFonts w:eastAsia="Times New Roman"/>
          <w:i/>
        </w:rPr>
        <w:t xml:space="preserve"> "</w:t>
      </w:r>
      <w:r w:rsidR="006914B9">
        <w:rPr>
          <w:rFonts w:eastAsia="Times New Roman"/>
          <w:i/>
        </w:rPr>
        <w:t>Why</w:t>
      </w:r>
      <w:r w:rsidRPr="00894B9F">
        <w:rPr>
          <w:rFonts w:eastAsia="Times New Roman"/>
          <w:i/>
        </w:rPr>
        <w:t xml:space="preserve"> have you stopped brushing</w:t>
      </w:r>
      <w:r w:rsidRPr="00A75DAF">
        <w:rPr>
          <w:rFonts w:eastAsia="Times New Roman"/>
          <w:i/>
        </w:rPr>
        <w:t xml:space="preserve"> your teeth?"</w:t>
      </w:r>
    </w:p>
    <w:p w14:paraId="600782AB" w14:textId="41CBC38E" w:rsidR="00894B9F" w:rsidRPr="00894B9F" w:rsidRDefault="00894B9F" w:rsidP="00894B9F">
      <w:pPr>
        <w:spacing w:before="100" w:beforeAutospacing="1" w:after="100" w:afterAutospacing="1"/>
        <w:outlineLvl w:val="2"/>
        <w:rPr>
          <w:rFonts w:eastAsia="Times New Roman"/>
          <w:i/>
        </w:rPr>
      </w:pPr>
      <w:r w:rsidRPr="00894B9F">
        <w:rPr>
          <w:rFonts w:eastAsia="Times New Roman"/>
          <w:bCs/>
          <w:i/>
        </w:rPr>
        <w:t>Why wouldn't a nun walk around in a bikini?</w:t>
      </w:r>
      <w:r w:rsidRPr="00A75DAF">
        <w:rPr>
          <w:rFonts w:eastAsia="Times New Roman"/>
          <w:bCs/>
          <w:i/>
        </w:rPr>
        <w:t xml:space="preserve">  </w:t>
      </w:r>
      <w:r w:rsidRPr="00894B9F">
        <w:rPr>
          <w:rFonts w:eastAsia="Times New Roman"/>
          <w:i/>
        </w:rPr>
        <w:t>Because it's a bad habit</w:t>
      </w:r>
    </w:p>
    <w:p w14:paraId="57BB74CC" w14:textId="2DCCB622" w:rsidR="00F63352" w:rsidRPr="00A75DAF" w:rsidRDefault="00894B9F" w:rsidP="00D871EF">
      <w:pPr>
        <w:spacing w:before="100" w:beforeAutospacing="1" w:after="100" w:afterAutospacing="1"/>
        <w:rPr>
          <w:color w:val="00B050"/>
        </w:rPr>
      </w:pPr>
      <w:r w:rsidRPr="00A75DAF">
        <w:rPr>
          <w:color w:val="00B050"/>
        </w:rPr>
        <w:t>White board a list of bad habits</w:t>
      </w:r>
    </w:p>
    <w:p w14:paraId="24DF3D50" w14:textId="5CF95DEA" w:rsidR="00FB7A2E" w:rsidRPr="00A75DAF" w:rsidRDefault="00FB7A2E" w:rsidP="00D871EF">
      <w:pPr>
        <w:spacing w:before="100" w:beforeAutospacing="1" w:after="100" w:afterAutospacing="1"/>
      </w:pPr>
      <w:r w:rsidRPr="00A75DAF">
        <w:t xml:space="preserve">A little background into Paul’s letter to the Galatians might help us understand the challenge of our working title, </w:t>
      </w:r>
      <w:r w:rsidRPr="00A75DAF">
        <w:rPr>
          <w:i/>
        </w:rPr>
        <w:t>“Change of Habit.”</w:t>
      </w:r>
    </w:p>
    <w:p w14:paraId="33D53F7F" w14:textId="1A6ACBD7" w:rsidR="0045075F" w:rsidRPr="00A75DAF" w:rsidRDefault="0045075F" w:rsidP="00D871EF">
      <w:pPr>
        <w:spacing w:before="100" w:beforeAutospacing="1" w:after="100" w:afterAutospacing="1"/>
      </w:pPr>
      <w:r w:rsidRPr="00A75DAF">
        <w:t xml:space="preserve">Paul’s letter to the Christian fellowships of Galatia was written around 50-55 AD, or about </w:t>
      </w:r>
      <w:r w:rsidR="00E61181" w:rsidRPr="00A75DAF">
        <w:t>twenty</w:t>
      </w:r>
      <w:r w:rsidRPr="00A75DAF">
        <w:t xml:space="preserve"> years after the Resurrection of Christ.  These Christian fellowships were made up of Jewish proselytes and non-Jews (Gentiles).  Paul had been there before this letter was written and preached the Gospel of Jesus Christ and the believers had experienced the Holy Spirit.</w:t>
      </w:r>
    </w:p>
    <w:p w14:paraId="6B1A765D" w14:textId="0537AA60" w:rsidR="00FB7A2E" w:rsidRPr="00A75DAF" w:rsidRDefault="0045075F" w:rsidP="00D871EF">
      <w:pPr>
        <w:spacing w:before="100" w:beforeAutospacing="1" w:after="100" w:afterAutospacing="1"/>
      </w:pPr>
      <w:r w:rsidRPr="00A75DAF">
        <w:t xml:space="preserve">However, other formerly Jewish leaders who had come to faith in Jesus as Lord </w:t>
      </w:r>
      <w:r w:rsidR="00FB7A2E" w:rsidRPr="00A75DAF">
        <w:t xml:space="preserve">and Savior </w:t>
      </w:r>
      <w:r w:rsidRPr="00A75DAF">
        <w:t xml:space="preserve">had come to Galatia and </w:t>
      </w:r>
      <w:r w:rsidR="00FB7A2E" w:rsidRPr="00A75DAF">
        <w:t xml:space="preserve">preached another gospel, one that </w:t>
      </w:r>
      <w:r w:rsidRPr="00A75DAF">
        <w:t>insisted that the Gentiles must observe the Law of Moses</w:t>
      </w:r>
      <w:r w:rsidR="005C31FC" w:rsidRPr="00A75DAF">
        <w:t>, which is tantamount to saying, one must become Jewish first</w:t>
      </w:r>
      <w:r w:rsidR="00A75DAF" w:rsidRPr="00A75DAF">
        <w:t>,</w:t>
      </w:r>
      <w:r w:rsidR="005C31FC" w:rsidRPr="00A75DAF">
        <w:t xml:space="preserve"> before becoming Christian</w:t>
      </w:r>
      <w:r w:rsidRPr="00A75DAF">
        <w:t xml:space="preserve">.  </w:t>
      </w:r>
      <w:r w:rsidR="00FB7A2E" w:rsidRPr="00A75DAF">
        <w:t xml:space="preserve">This has caused ill-will in the fellowship.  </w:t>
      </w:r>
      <w:r w:rsidR="00E61181" w:rsidRPr="00A75DAF">
        <w:t>And in this letter, Paul is all about correcting this misconception.</w:t>
      </w:r>
    </w:p>
    <w:p w14:paraId="7F8B36C0" w14:textId="5F229F8B" w:rsidR="0045075F" w:rsidRPr="00A75DAF" w:rsidRDefault="0045075F" w:rsidP="00D871EF">
      <w:pPr>
        <w:spacing w:before="100" w:beforeAutospacing="1" w:after="100" w:afterAutospacing="1"/>
      </w:pPr>
      <w:r w:rsidRPr="00A75DAF">
        <w:t xml:space="preserve">The repeated use of the word “law” in Paul’s letter to the Galatians refers to the Law of Moses.  Observing the Law of Moses included observing Jewish food laws </w:t>
      </w:r>
      <w:r w:rsidRPr="00A75DAF">
        <w:lastRenderedPageBreak/>
        <w:t>and festivals, and circumcision for men and boys</w:t>
      </w:r>
      <w:r w:rsidR="00FB7A2E" w:rsidRPr="00A75DAF">
        <w:t xml:space="preserve"> – which might have been a</w:t>
      </w:r>
      <w:r w:rsidR="00D67ED7" w:rsidRPr="00A75DAF">
        <w:t xml:space="preserve"> deal-breaker </w:t>
      </w:r>
      <w:r w:rsidR="00FB7A2E" w:rsidRPr="00A75DAF">
        <w:t>in that day.</w:t>
      </w:r>
    </w:p>
    <w:p w14:paraId="21740374" w14:textId="743B9B2A" w:rsidR="00894B9F" w:rsidRPr="00A75DAF" w:rsidRDefault="00894B9F" w:rsidP="00D871EF">
      <w:pPr>
        <w:spacing w:before="100" w:beforeAutospacing="1" w:after="100" w:afterAutospacing="1"/>
      </w:pPr>
      <w:r w:rsidRPr="00A75DAF">
        <w:t xml:space="preserve">The folks at Zion love circumcision jokes.  </w:t>
      </w:r>
    </w:p>
    <w:p w14:paraId="2166A467" w14:textId="4324810B" w:rsidR="00E61181" w:rsidRPr="00A75DAF" w:rsidRDefault="00894B9F" w:rsidP="00D871EF">
      <w:pPr>
        <w:spacing w:before="100" w:beforeAutospacing="1" w:after="100" w:afterAutospacing="1"/>
        <w:rPr>
          <w:i/>
        </w:rPr>
      </w:pPr>
      <w:r w:rsidRPr="00A75DAF">
        <w:rPr>
          <w:i/>
        </w:rPr>
        <w:t xml:space="preserve">A priest, a </w:t>
      </w:r>
      <w:r w:rsidR="00E61181" w:rsidRPr="00A75DAF">
        <w:rPr>
          <w:i/>
        </w:rPr>
        <w:t xml:space="preserve">Lutheran </w:t>
      </w:r>
      <w:r w:rsidRPr="00A75DAF">
        <w:rPr>
          <w:i/>
        </w:rPr>
        <w:t>minister, and a rabbi want to see who’s best at his job.</w:t>
      </w:r>
      <w:r w:rsidRPr="00A75DAF">
        <w:rPr>
          <w:i/>
        </w:rPr>
        <w:br/>
        <w:t xml:space="preserve">So they each go into the woods, find a bear, and attempt to convert it. Later they get together. </w:t>
      </w:r>
    </w:p>
    <w:p w14:paraId="7FBC2E3D" w14:textId="77777777" w:rsidR="00E61181" w:rsidRPr="00A75DAF" w:rsidRDefault="00894B9F" w:rsidP="00D871EF">
      <w:pPr>
        <w:spacing w:before="100" w:beforeAutospacing="1" w:after="100" w:afterAutospacing="1"/>
        <w:rPr>
          <w:i/>
        </w:rPr>
      </w:pPr>
      <w:r w:rsidRPr="00A75DAF">
        <w:rPr>
          <w:i/>
        </w:rPr>
        <w:t>The priest begins, “When I found the bear, I read to him from the Catechism and sprinkled him with holy water. Next week is his First Communion.”</w:t>
      </w:r>
    </w:p>
    <w:p w14:paraId="295F6D9B" w14:textId="0911090F" w:rsidR="00E61181" w:rsidRPr="00A75DAF" w:rsidRDefault="00894B9F" w:rsidP="00D871EF">
      <w:pPr>
        <w:spacing w:before="100" w:beforeAutospacing="1" w:after="100" w:afterAutospacing="1"/>
        <w:rPr>
          <w:i/>
        </w:rPr>
      </w:pPr>
      <w:r w:rsidRPr="00A75DAF">
        <w:rPr>
          <w:i/>
        </w:rPr>
        <w:t xml:space="preserve">“I found a bear by the stream,” says the </w:t>
      </w:r>
      <w:r w:rsidR="00E61181" w:rsidRPr="00A75DAF">
        <w:rPr>
          <w:i/>
        </w:rPr>
        <w:t xml:space="preserve">Lutheran </w:t>
      </w:r>
      <w:r w:rsidRPr="00A75DAF">
        <w:rPr>
          <w:i/>
        </w:rPr>
        <w:t>minister, “and preached God’s holy word</w:t>
      </w:r>
      <w:r w:rsidR="00E61181" w:rsidRPr="00A75DAF">
        <w:rPr>
          <w:i/>
        </w:rPr>
        <w:t>s of grace to him for hours</w:t>
      </w:r>
      <w:r w:rsidRPr="00A75DAF">
        <w:rPr>
          <w:i/>
        </w:rPr>
        <w:t>.</w:t>
      </w:r>
      <w:r w:rsidR="00E61181" w:rsidRPr="00A75DAF">
        <w:rPr>
          <w:i/>
        </w:rPr>
        <w:t xml:space="preserve"> </w:t>
      </w:r>
      <w:r w:rsidRPr="00A75DAF">
        <w:rPr>
          <w:i/>
        </w:rPr>
        <w:t xml:space="preserve"> The bear was so mesmerized that he let me baptize him.”</w:t>
      </w:r>
    </w:p>
    <w:p w14:paraId="2DBC9451" w14:textId="71C73549" w:rsidR="00894B9F" w:rsidRPr="00A75DAF" w:rsidRDefault="00894B9F" w:rsidP="00D871EF">
      <w:pPr>
        <w:spacing w:before="100" w:beforeAutospacing="1" w:after="100" w:afterAutospacing="1"/>
        <w:rPr>
          <w:i/>
        </w:rPr>
      </w:pPr>
      <w:r w:rsidRPr="00A75DAF">
        <w:rPr>
          <w:i/>
        </w:rPr>
        <w:t>They both look down at the rabbi, who is lying on a gurney in a body cast.</w:t>
      </w:r>
      <w:r w:rsidR="00E61181" w:rsidRPr="00A75DAF">
        <w:rPr>
          <w:i/>
        </w:rPr>
        <w:t xml:space="preserve">  </w:t>
      </w:r>
      <w:r w:rsidRPr="00A75DAF">
        <w:rPr>
          <w:i/>
        </w:rPr>
        <w:t>“Looking back,” he says, “maybe I shouldn’t have started with the circumcision.”</w:t>
      </w:r>
    </w:p>
    <w:p w14:paraId="5DA161BD" w14:textId="14813742" w:rsidR="0045075F" w:rsidRPr="00A75DAF" w:rsidRDefault="0045075F" w:rsidP="00D871EF">
      <w:pPr>
        <w:spacing w:before="100" w:beforeAutospacing="1" w:after="100" w:afterAutospacing="1"/>
      </w:pPr>
      <w:r w:rsidRPr="00A75DAF">
        <w:t xml:space="preserve">Earlier in the letter, Paul goes to great lengths to explain to them how he fought with </w:t>
      </w:r>
      <w:r w:rsidR="00FB7A2E" w:rsidRPr="00A75DAF">
        <w:t xml:space="preserve">Peter and </w:t>
      </w:r>
      <w:r w:rsidRPr="00A75DAF">
        <w:t xml:space="preserve">the </w:t>
      </w:r>
      <w:r w:rsidR="005C31FC" w:rsidRPr="00A75DAF">
        <w:t xml:space="preserve">other </w:t>
      </w:r>
      <w:r w:rsidRPr="00A75DAF">
        <w:t xml:space="preserve">apostles for the inclusion of Gentiles within the fellowship of Christians.  Then he reminds the Galatians that many of them have already received the Holy Spirit.  That frustrates him because he can’t figure out why they deny the </w:t>
      </w:r>
      <w:r w:rsidR="00D67ED7" w:rsidRPr="00A75DAF">
        <w:t xml:space="preserve">freedom </w:t>
      </w:r>
      <w:r w:rsidRPr="00A75DAF">
        <w:t xml:space="preserve">that comes from the Spirit in them and seek </w:t>
      </w:r>
      <w:r w:rsidR="00D67ED7" w:rsidRPr="00A75DAF">
        <w:t xml:space="preserve">enslavement through </w:t>
      </w:r>
      <w:r w:rsidRPr="00A75DAF">
        <w:t>obedience to the Law.</w:t>
      </w:r>
      <w:r w:rsidR="00D67ED7" w:rsidRPr="00A75DAF">
        <w:t xml:space="preserve">  Those foolish Galatians!</w:t>
      </w:r>
    </w:p>
    <w:p w14:paraId="109568E1" w14:textId="29E55B96" w:rsidR="00FB7A2E" w:rsidRPr="00A75DAF" w:rsidRDefault="00FB7A2E" w:rsidP="00D871EF">
      <w:pPr>
        <w:spacing w:before="100" w:beforeAutospacing="1" w:after="100" w:afterAutospacing="1"/>
      </w:pPr>
      <w:r w:rsidRPr="00A75DAF">
        <w:t xml:space="preserve">Now to our First Reading.  </w:t>
      </w:r>
    </w:p>
    <w:p w14:paraId="6D954902" w14:textId="77777777" w:rsidR="00E61181" w:rsidRPr="00A75DAF" w:rsidRDefault="0045075F" w:rsidP="00D871EF">
      <w:pPr>
        <w:spacing w:before="100" w:beforeAutospacing="1" w:after="100" w:afterAutospacing="1"/>
      </w:pPr>
      <w:r w:rsidRPr="00A75DAF">
        <w:t xml:space="preserve">The </w:t>
      </w:r>
      <w:r w:rsidR="00D67ED7" w:rsidRPr="00A75DAF">
        <w:t xml:space="preserve">“works </w:t>
      </w:r>
      <w:r w:rsidRPr="00A75DAF">
        <w:t>of the flesh</w:t>
      </w:r>
      <w:r w:rsidR="00D67ED7" w:rsidRPr="00A75DAF">
        <w:t>”</w:t>
      </w:r>
      <w:r w:rsidRPr="00A75DAF">
        <w:t xml:space="preserve"> are behaviors that </w:t>
      </w:r>
      <w:r w:rsidR="00D67ED7" w:rsidRPr="00A75DAF">
        <w:t xml:space="preserve">are pursued </w:t>
      </w:r>
      <w:r w:rsidRPr="00A75DAF">
        <w:t>to satisfy our human nature.</w:t>
      </w:r>
      <w:r w:rsidR="00D67ED7" w:rsidRPr="00A75DAF">
        <w:t xml:space="preserve">  Paul lists just fifteen of them in </w:t>
      </w:r>
      <w:r w:rsidR="00EC0918" w:rsidRPr="00A75DAF">
        <w:t>verses</w:t>
      </w:r>
      <w:r w:rsidR="00D67ED7" w:rsidRPr="00A75DAF">
        <w:t xml:space="preserve"> 19-21.  These may or may not be listed among the 613 commandments listed in the Law of Moses, and that is Paul’s point.  If we live by the Law were are captive to it.  </w:t>
      </w:r>
    </w:p>
    <w:p w14:paraId="50B831C7" w14:textId="444E8808" w:rsidR="00D67ED7" w:rsidRPr="00A75DAF" w:rsidRDefault="00EC0918" w:rsidP="00D871EF">
      <w:pPr>
        <w:spacing w:before="100" w:beforeAutospacing="1" w:after="100" w:afterAutospacing="1"/>
      </w:pPr>
      <w:r w:rsidRPr="00A75DAF">
        <w:t>Remember the Parable of the Good Sama</w:t>
      </w:r>
      <w:r w:rsidR="00E61181" w:rsidRPr="00A75DAF">
        <w:t>ritan?  You will recall that a p</w:t>
      </w:r>
      <w:r w:rsidRPr="00A75DAF">
        <w:t xml:space="preserve">riest and a Levite saw the mugged man lying on the side of the road and passed by on the other side.  The primary reason they did that was not because they didn’t have compassion for the man.  Leviticus 15 indicates that the ancient Israelites thought blood was the life of a person, and to touch human blood would render one ritually </w:t>
      </w:r>
      <w:r w:rsidRPr="00A75DAF">
        <w:lastRenderedPageBreak/>
        <w:t>unclean and therefore unfit for their religious responsibilities.</w:t>
      </w:r>
      <w:r w:rsidR="009D782B" w:rsidRPr="00A75DAF">
        <w:t xml:space="preserve">  So you see, to live by the Law is to be captive by it.</w:t>
      </w:r>
      <w:r w:rsidR="00E61181" w:rsidRPr="00A75DAF">
        <w:t xml:space="preserve">  The Law prevented the priest and the Levite from any demonstration of compassion.</w:t>
      </w:r>
    </w:p>
    <w:p w14:paraId="7E5646FC" w14:textId="18563DFC" w:rsidR="00D67ED7" w:rsidRPr="00A75DAF" w:rsidRDefault="00D67ED7" w:rsidP="00D67ED7">
      <w:pPr>
        <w:spacing w:before="280" w:after="280"/>
      </w:pPr>
      <w:r w:rsidRPr="00A75DAF">
        <w:t xml:space="preserve">By contrast, Paul strongly suggests living by the fruit of the Spirit.  These </w:t>
      </w:r>
      <w:r w:rsidR="009D782B" w:rsidRPr="00A75DAF">
        <w:t>behaviors</w:t>
      </w:r>
      <w:r w:rsidRPr="00A75DAF">
        <w:t xml:space="preserve"> are motivated by, </w:t>
      </w:r>
      <w:r w:rsidR="009D782B" w:rsidRPr="00A75DAF">
        <w:t xml:space="preserve">and </w:t>
      </w:r>
      <w:r w:rsidRPr="00A75DAF">
        <w:t xml:space="preserve">inspired by the Holy Spirit dwelling in the believer.  He lists just nine of them, (love, joy, peace, patience, kindness, generosity, faithfulness, gentleness, and self-control) but let’s not limit the work of the Holy Spirit.  </w:t>
      </w:r>
      <w:r w:rsidR="009D782B" w:rsidRPr="00A75DAF">
        <w:t xml:space="preserve">Back to the Parable of the Good Samaritan, it was the Good Samaritan who was motivated by those behaviors Paul listed.  </w:t>
      </w:r>
      <w:r w:rsidRPr="00A75DAF">
        <w:t xml:space="preserve">The fruit of the Spirit is the life-output of the believer.  Paul writes, </w:t>
      </w:r>
      <w:r w:rsidRPr="00A75DAF">
        <w:rPr>
          <w:vertAlign w:val="superscript"/>
        </w:rPr>
        <w:t>25</w:t>
      </w:r>
      <w:r w:rsidRPr="00A75DAF">
        <w:t>If we live by the Spirit, let us also be guided by the Spirit.</w:t>
      </w:r>
    </w:p>
    <w:p w14:paraId="3C4BB656" w14:textId="543EA845" w:rsidR="00916219" w:rsidRPr="00A75DAF" w:rsidRDefault="00D67ED7" w:rsidP="00D871EF">
      <w:pPr>
        <w:spacing w:before="100" w:beforeAutospacing="1" w:after="100" w:afterAutospacing="1"/>
      </w:pPr>
      <w:r w:rsidRPr="00A75DAF">
        <w:t xml:space="preserve">Now, my task is to talk about “Change of Habit.”  I don’t want to get into your personal business, but </w:t>
      </w:r>
      <w:r w:rsidR="00E61181" w:rsidRPr="00A75DAF">
        <w:t xml:space="preserve">probably </w:t>
      </w:r>
      <w:r w:rsidR="00874B2A" w:rsidRPr="00A75DAF">
        <w:t xml:space="preserve">all of us </w:t>
      </w:r>
      <w:r w:rsidR="00E61181" w:rsidRPr="00A75DAF">
        <w:t xml:space="preserve">to some degree </w:t>
      </w:r>
      <w:r w:rsidR="00874B2A" w:rsidRPr="00A75DAF">
        <w:t xml:space="preserve">are </w:t>
      </w:r>
      <w:r w:rsidRPr="00A75DAF">
        <w:t>‘gratifying the desires of our flesh’ as Paul put it</w:t>
      </w:r>
      <w:r w:rsidR="00874B2A" w:rsidRPr="00A75DAF">
        <w:t>.  In our human nature, it is difficult</w:t>
      </w:r>
      <w:r w:rsidR="00E61181" w:rsidRPr="00A75DAF">
        <w:t>, if not impossible</w:t>
      </w:r>
      <w:r w:rsidR="00874B2A" w:rsidRPr="00A75DAF">
        <w:t xml:space="preserve"> not to.  But th</w:t>
      </w:r>
      <w:r w:rsidR="009D782B" w:rsidRPr="00A75DAF">
        <w:t xml:space="preserve">ey are not of God and not of the Spirit, and while, in my opinion, </w:t>
      </w:r>
      <w:r w:rsidR="00874B2A" w:rsidRPr="00A75DAF">
        <w:t xml:space="preserve">our country </w:t>
      </w:r>
      <w:r w:rsidR="009D782B" w:rsidRPr="00A75DAF">
        <w:t>seem</w:t>
      </w:r>
      <w:r w:rsidR="00874B2A" w:rsidRPr="00A75DAF">
        <w:t>s</w:t>
      </w:r>
      <w:r w:rsidR="009D782B" w:rsidRPr="00A75DAF">
        <w:t xml:space="preserve"> to be on a moral decline and therefore none of those </w:t>
      </w:r>
      <w:r w:rsidR="00874B2A" w:rsidRPr="00A75DAF">
        <w:t>fifteen behaviors are illegal</w:t>
      </w:r>
      <w:r w:rsidR="00E61181" w:rsidRPr="00A75DAF">
        <w:t xml:space="preserve"> in the US</w:t>
      </w:r>
      <w:r w:rsidR="00874B2A" w:rsidRPr="00A75DAF">
        <w:t>, they are certainly sinful, and that forces God to turn his back on us, and I don’t think any of us want that.</w:t>
      </w:r>
      <w:r w:rsidR="009D782B" w:rsidRPr="00A75DAF">
        <w:t xml:space="preserve"> </w:t>
      </w:r>
    </w:p>
    <w:p w14:paraId="53F1D650" w14:textId="2F0BC64C" w:rsidR="00D67ED7" w:rsidRPr="00A75DAF" w:rsidRDefault="00874B2A" w:rsidP="00D871EF">
      <w:pPr>
        <w:spacing w:before="100" w:beforeAutospacing="1" w:after="100" w:afterAutospacing="1"/>
      </w:pPr>
      <w:r w:rsidRPr="00A75DAF">
        <w:t xml:space="preserve">Back to the opening verses of this passage, Paul writes, </w:t>
      </w:r>
    </w:p>
    <w:p w14:paraId="71C3206E" w14:textId="65C01F75" w:rsidR="00874B2A" w:rsidRPr="00A75DAF" w:rsidRDefault="00874B2A" w:rsidP="0072711C">
      <w:pPr>
        <w:spacing w:before="100" w:beforeAutospacing="1" w:after="100" w:afterAutospacing="1"/>
        <w:ind w:left="720"/>
        <w:rPr>
          <w:color w:val="FF0000"/>
        </w:rPr>
      </w:pPr>
      <w:r w:rsidRPr="00A75DAF">
        <w:rPr>
          <w:color w:val="FF0000"/>
          <w:vertAlign w:val="superscript"/>
        </w:rPr>
        <w:t>17</w:t>
      </w:r>
      <w:r w:rsidRPr="00A75DAF">
        <w:rPr>
          <w:color w:val="FF0000"/>
        </w:rPr>
        <w:t>For what the flesh desires is opposed to the Spirit, and what the Spirit desires is opposed to the flesh; for these are opposed to each other, to prevent you from doing what you want.</w:t>
      </w:r>
    </w:p>
    <w:p w14:paraId="4DA41905" w14:textId="5CE22262" w:rsidR="00E61181" w:rsidRPr="00A75DAF" w:rsidRDefault="00874B2A" w:rsidP="00D871EF">
      <w:pPr>
        <w:spacing w:before="100" w:beforeAutospacing="1" w:after="100" w:afterAutospacing="1"/>
      </w:pPr>
      <w:r w:rsidRPr="00A75DAF">
        <w:t>So therefore, those fifteen behaviors and a nearly limitless list of behaviors we can think of that Paul couldn’t have conceived of</w:t>
      </w:r>
      <w:r w:rsidR="00E47238" w:rsidRPr="00A75DAF">
        <w:t xml:space="preserve">, are opposed to the Spirit, the third person of the Trinitarian godhead.  </w:t>
      </w:r>
      <w:r w:rsidR="00A75DAF" w:rsidRPr="00A75DAF">
        <w:t xml:space="preserve">Paul names them to give us guardrails against bad behavior.  As followers of Jesus, we shouldn’t do </w:t>
      </w:r>
      <w:r w:rsidR="00A75DAF" w:rsidRPr="00A75DAF">
        <w:rPr>
          <w:i/>
        </w:rPr>
        <w:t>anything we want</w:t>
      </w:r>
      <w:r w:rsidR="00A75DAF" w:rsidRPr="00A75DAF">
        <w:t xml:space="preserve"> – which by the way, is exactly the message our culture says it’s totally okay!</w:t>
      </w:r>
    </w:p>
    <w:p w14:paraId="5AD33E77" w14:textId="2B60AAFC" w:rsidR="00E47238" w:rsidRPr="00A75DAF" w:rsidRDefault="00E47238" w:rsidP="00D871EF">
      <w:pPr>
        <w:spacing w:before="100" w:beforeAutospacing="1" w:after="100" w:afterAutospacing="1"/>
      </w:pPr>
      <w:r w:rsidRPr="00A75DAF">
        <w:t>I am a big fan of the expression WWJD?  What Would Jesus Do?  Because it’s a great question!  And Jesus wouldn’t do anything on this list!  Furthermore, no one who claims Jesus as Lord should want to do them either!  And yet, we probably all do some of them.  Thank Jesus for grace right?</w:t>
      </w:r>
    </w:p>
    <w:p w14:paraId="2A72729F" w14:textId="77777777" w:rsidR="00E47238" w:rsidRPr="00A75DAF" w:rsidRDefault="00E47238" w:rsidP="00D871EF">
      <w:pPr>
        <w:spacing w:before="100" w:beforeAutospacing="1" w:after="100" w:afterAutospacing="1"/>
      </w:pPr>
      <w:r w:rsidRPr="00A75DAF">
        <w:lastRenderedPageBreak/>
        <w:t xml:space="preserve">Paul admonishes the reader to </w:t>
      </w:r>
      <w:r w:rsidRPr="00A75DAF">
        <w:rPr>
          <w:i/>
        </w:rPr>
        <w:t>change our habits</w:t>
      </w:r>
      <w:r w:rsidRPr="00A75DAF">
        <w:t xml:space="preserve"> from this list to his list of the </w:t>
      </w:r>
      <w:r w:rsidR="0045075F" w:rsidRPr="00A75DAF">
        <w:t>Fruit of the Spirit</w:t>
      </w:r>
      <w:r w:rsidRPr="00A75DAF">
        <w:t xml:space="preserve">.  </w:t>
      </w:r>
    </w:p>
    <w:p w14:paraId="20E7F527" w14:textId="785D9296" w:rsidR="0045075F" w:rsidRPr="00A75DAF" w:rsidRDefault="00E47238" w:rsidP="00D871EF">
      <w:pPr>
        <w:spacing w:before="100" w:beforeAutospacing="1" w:after="100" w:afterAutospacing="1"/>
      </w:pPr>
      <w:r w:rsidRPr="00A75DAF">
        <w:t>“Oh pastor, you don’t know how long I have struggled with (fill in the blank).  If it was easy I would have already done it.”  I know, brother.  I know, sister.  The laying on of hands at</w:t>
      </w:r>
      <w:r w:rsidR="00B456BE" w:rsidRPr="00A75DAF">
        <w:t xml:space="preserve"> ordination did not come with an invisible force field </w:t>
      </w:r>
      <w:r w:rsidRPr="00A75DAF">
        <w:t xml:space="preserve">that </w:t>
      </w:r>
      <w:r w:rsidR="00B456BE" w:rsidRPr="00A75DAF">
        <w:t xml:space="preserve">repels temptation or </w:t>
      </w:r>
      <w:r w:rsidRPr="00A75DAF">
        <w:t>prevents me from engaging in bad habits.</w:t>
      </w:r>
    </w:p>
    <w:p w14:paraId="0E0C62B7" w14:textId="51C43EA9" w:rsidR="00B456BE" w:rsidRPr="00A75DAF" w:rsidRDefault="00B456BE" w:rsidP="00D871EF">
      <w:pPr>
        <w:spacing w:before="100" w:beforeAutospacing="1" w:after="100" w:afterAutospacing="1"/>
      </w:pPr>
      <w:r w:rsidRPr="00A75DAF">
        <w:t>Paul</w:t>
      </w:r>
      <w:r w:rsidR="00E61181" w:rsidRPr="00A75DAF">
        <w:t xml:space="preserve"> didn’t have one either</w:t>
      </w:r>
      <w:r w:rsidRPr="00A75DAF">
        <w:t xml:space="preserve">.  In 2 Corinthians, he thanks God for his “thorn in the flesh” because it keeps him humble.  And so he writes, </w:t>
      </w:r>
    </w:p>
    <w:p w14:paraId="1A80BDA7" w14:textId="2D71596B" w:rsidR="00B456BE" w:rsidRPr="00A75DAF" w:rsidRDefault="00B456BE" w:rsidP="00B456BE">
      <w:pPr>
        <w:spacing w:before="100" w:beforeAutospacing="1" w:after="100" w:afterAutospacing="1"/>
        <w:ind w:left="720"/>
        <w:rPr>
          <w:color w:val="FF0000"/>
        </w:rPr>
      </w:pPr>
      <w:r w:rsidRPr="00A75DAF">
        <w:rPr>
          <w:color w:val="FF0000"/>
          <w:vertAlign w:val="superscript"/>
        </w:rPr>
        <w:t>2 Corinthians 12:9</w:t>
      </w:r>
      <w:r w:rsidRPr="00A75DAF">
        <w:rPr>
          <w:color w:val="FF0000"/>
        </w:rPr>
        <w:t xml:space="preserve">I will boast all the more gladly of my weaknesses, so that the power of Christ may dwell in me. </w:t>
      </w:r>
      <w:r w:rsidRPr="00A75DAF">
        <w:rPr>
          <w:color w:val="FF0000"/>
          <w:vertAlign w:val="superscript"/>
        </w:rPr>
        <w:t>10</w:t>
      </w:r>
      <w:r w:rsidRPr="00A75DAF">
        <w:rPr>
          <w:color w:val="FF0000"/>
        </w:rPr>
        <w:t xml:space="preserve">Therefore I am content with </w:t>
      </w:r>
      <w:proofErr w:type="gramStart"/>
      <w:r w:rsidRPr="00A75DAF">
        <w:rPr>
          <w:color w:val="FF0000"/>
        </w:rPr>
        <w:t xml:space="preserve">weaknesses, </w:t>
      </w:r>
      <w:r w:rsidR="00E61181" w:rsidRPr="00A75DAF">
        <w:rPr>
          <w:color w:val="FF0000"/>
        </w:rPr>
        <w:t>…</w:t>
      </w:r>
      <w:proofErr w:type="gramEnd"/>
      <w:r w:rsidRPr="00A75DAF">
        <w:rPr>
          <w:color w:val="FF0000"/>
        </w:rPr>
        <w:t xml:space="preserve"> for the sake of Christ; for whenever I am weak, then I am strong.</w:t>
      </w:r>
    </w:p>
    <w:p w14:paraId="27046F89" w14:textId="645060FA" w:rsidR="00B456BE" w:rsidRPr="00A75DAF" w:rsidRDefault="00B456BE" w:rsidP="00A64AF7">
      <w:pPr>
        <w:spacing w:before="100" w:beforeAutospacing="1" w:after="100" w:afterAutospacing="1"/>
      </w:pPr>
      <w:r w:rsidRPr="00A75DAF">
        <w:t>James, the brother of Jesus also had this to say:</w:t>
      </w:r>
    </w:p>
    <w:p w14:paraId="7AA5445D" w14:textId="6B1C7476" w:rsidR="00B456BE" w:rsidRPr="00A75DAF" w:rsidRDefault="00B456BE" w:rsidP="00B456BE">
      <w:pPr>
        <w:spacing w:before="100" w:beforeAutospacing="1" w:after="100" w:afterAutospacing="1"/>
        <w:ind w:left="720"/>
        <w:rPr>
          <w:color w:val="FF0000"/>
        </w:rPr>
      </w:pPr>
      <w:r w:rsidRPr="00A75DAF">
        <w:rPr>
          <w:color w:val="FF0000"/>
          <w:vertAlign w:val="superscript"/>
        </w:rPr>
        <w:t>James 1:2</w:t>
      </w:r>
      <w:r w:rsidRPr="00A75DAF">
        <w:rPr>
          <w:color w:val="FF0000"/>
        </w:rPr>
        <w:t xml:space="preserve">My brothers and sisters, whenever you face trials of any kind, consider it nothing but joy, </w:t>
      </w:r>
      <w:r w:rsidRPr="00A75DAF">
        <w:rPr>
          <w:color w:val="FF0000"/>
          <w:vertAlign w:val="superscript"/>
        </w:rPr>
        <w:t>3</w:t>
      </w:r>
      <w:r w:rsidRPr="00A75DAF">
        <w:rPr>
          <w:color w:val="FF0000"/>
        </w:rPr>
        <w:t xml:space="preserve">because you know that the testing of your faith produces endurance; </w:t>
      </w:r>
      <w:r w:rsidRPr="00A75DAF">
        <w:rPr>
          <w:color w:val="FF0000"/>
          <w:vertAlign w:val="superscript"/>
        </w:rPr>
        <w:t>4</w:t>
      </w:r>
      <w:r w:rsidRPr="00A75DAF">
        <w:rPr>
          <w:color w:val="FF0000"/>
        </w:rPr>
        <w:t>and let endurance have its full effect, so that you may be mature and complete, lacking in nothing.</w:t>
      </w:r>
    </w:p>
    <w:p w14:paraId="3DACB4F3" w14:textId="07A9D628" w:rsidR="00B456BE" w:rsidRPr="00A75DAF" w:rsidRDefault="00B456BE" w:rsidP="00B456BE">
      <w:pPr>
        <w:spacing w:before="100" w:beforeAutospacing="1" w:after="100" w:afterAutospacing="1"/>
      </w:pPr>
      <w:r w:rsidRPr="00A75DAF">
        <w:t xml:space="preserve">Using their example, </w:t>
      </w:r>
      <w:r w:rsidR="00F63352" w:rsidRPr="00A75DAF">
        <w:t>in</w:t>
      </w:r>
      <w:r w:rsidRPr="00A75DAF">
        <w:t xml:space="preserve"> my own personal devotions, I do as they say, and thank God for my thorns in the flesh, because they keep me humble, and </w:t>
      </w:r>
      <w:r w:rsidR="00F63352" w:rsidRPr="00A75DAF">
        <w:t>every time</w:t>
      </w:r>
      <w:r w:rsidRPr="00A75DAF">
        <w:t xml:space="preserve"> I overcome them I give glory to God, and having overcome them once, overcoming them the second time becomes a little easier.</w:t>
      </w:r>
    </w:p>
    <w:p w14:paraId="0448FB6D" w14:textId="3C31A6FC" w:rsidR="00B456BE" w:rsidRPr="00A75DAF" w:rsidRDefault="00B456BE" w:rsidP="00B456BE">
      <w:pPr>
        <w:spacing w:before="100" w:beforeAutospacing="1" w:after="100" w:afterAutospacing="1"/>
      </w:pPr>
      <w:r w:rsidRPr="00A75DAF">
        <w:t>But back to changing our bad habits</w:t>
      </w:r>
      <w:r w:rsidR="00E61181" w:rsidRPr="00A75DAF">
        <w:t>,</w:t>
      </w:r>
      <w:r w:rsidRPr="00A75DAF">
        <w:t xml:space="preserve"> Paul offers a non-exclusive list of good habits that he calls the Fruit of the Spirit.  They are not limited to </w:t>
      </w:r>
      <w:r w:rsidRPr="00A75DAF">
        <w:rPr>
          <w:i/>
        </w:rPr>
        <w:t xml:space="preserve">love, joy, peace, patience, kindness, generosity, </w:t>
      </w:r>
      <w:r w:rsidR="00A75DAF" w:rsidRPr="00A75DAF">
        <w:rPr>
          <w:i/>
        </w:rPr>
        <w:t xml:space="preserve">faithfulness, </w:t>
      </w:r>
      <w:r w:rsidRPr="00A75DAF">
        <w:rPr>
          <w:i/>
        </w:rPr>
        <w:t>gentleness, and self-control</w:t>
      </w:r>
      <w:r w:rsidRPr="00A75DAF">
        <w:t>.  Let’s see how many we can come up with that are not on this list – be as specific or general as you wish.</w:t>
      </w:r>
    </w:p>
    <w:p w14:paraId="7FAA0C85" w14:textId="6CE69DEE" w:rsidR="00E61181" w:rsidRPr="00A75DAF" w:rsidRDefault="00E61181" w:rsidP="00B456BE">
      <w:pPr>
        <w:spacing w:before="100" w:beforeAutospacing="1" w:after="100" w:afterAutospacing="1"/>
        <w:rPr>
          <w:color w:val="00B050"/>
        </w:rPr>
      </w:pPr>
      <w:r w:rsidRPr="00A75DAF">
        <w:rPr>
          <w:color w:val="00B050"/>
        </w:rPr>
        <w:t>White board list of good habits</w:t>
      </w:r>
    </w:p>
    <w:p w14:paraId="56D38AA5" w14:textId="29D80430" w:rsidR="00B456BE" w:rsidRPr="00A75DAF" w:rsidRDefault="00B456BE" w:rsidP="00B456BE">
      <w:pPr>
        <w:spacing w:before="100" w:beforeAutospacing="1" w:after="100" w:afterAutospacing="1"/>
        <w:rPr>
          <w:i/>
        </w:rPr>
      </w:pPr>
      <w:r w:rsidRPr="00A75DAF">
        <w:rPr>
          <w:i/>
        </w:rPr>
        <w:t xml:space="preserve">Uplifting, encouraging, </w:t>
      </w:r>
      <w:r w:rsidR="006914B9">
        <w:rPr>
          <w:i/>
        </w:rPr>
        <w:t>praying</w:t>
      </w:r>
      <w:r w:rsidRPr="00A75DAF">
        <w:rPr>
          <w:i/>
        </w:rPr>
        <w:t xml:space="preserve"> for someone else, </w:t>
      </w:r>
      <w:r w:rsidR="006914B9">
        <w:rPr>
          <w:i/>
        </w:rPr>
        <w:t>being</w:t>
      </w:r>
      <w:r w:rsidRPr="00A75DAF">
        <w:rPr>
          <w:i/>
        </w:rPr>
        <w:t xml:space="preserve"> considerate, </w:t>
      </w:r>
      <w:r w:rsidR="006914B9">
        <w:rPr>
          <w:i/>
        </w:rPr>
        <w:t>listening</w:t>
      </w:r>
      <w:r w:rsidR="0072711C" w:rsidRPr="00A75DAF">
        <w:rPr>
          <w:i/>
        </w:rPr>
        <w:t xml:space="preserve">, </w:t>
      </w:r>
      <w:r w:rsidR="006914B9">
        <w:rPr>
          <w:i/>
        </w:rPr>
        <w:t>hugging</w:t>
      </w:r>
      <w:r w:rsidR="0072711C" w:rsidRPr="00A75DAF">
        <w:rPr>
          <w:i/>
        </w:rPr>
        <w:t xml:space="preserve">, </w:t>
      </w:r>
    </w:p>
    <w:p w14:paraId="12C34F88" w14:textId="614C14B3" w:rsidR="00B456BE" w:rsidRPr="00A75DAF" w:rsidRDefault="00B456BE" w:rsidP="00B456BE">
      <w:pPr>
        <w:spacing w:before="100" w:beforeAutospacing="1" w:after="100" w:afterAutospacing="1"/>
      </w:pPr>
      <w:r w:rsidRPr="00A75DAF">
        <w:lastRenderedPageBreak/>
        <w:t xml:space="preserve">Don’t we agree that all that has been mentioned, would be </w:t>
      </w:r>
      <w:r w:rsidRPr="00A75DAF">
        <w:rPr>
          <w:i/>
        </w:rPr>
        <w:t>what Jesus would do</w:t>
      </w:r>
      <w:r w:rsidRPr="00A75DAF">
        <w:t xml:space="preserve">, and pleasing to God?  </w:t>
      </w:r>
      <w:r w:rsidR="006914B9">
        <w:t>It's</w:t>
      </w:r>
      <w:r w:rsidR="00E61181" w:rsidRPr="00A75DAF">
        <w:t xml:space="preserve"> not me asking really, </w:t>
      </w:r>
      <w:r w:rsidR="006914B9">
        <w:t>it's</w:t>
      </w:r>
      <w:r w:rsidR="00E61181" w:rsidRPr="00A75DAF">
        <w:t xml:space="preserve"> Jesus in the Gospel Reading.  Specifically</w:t>
      </w:r>
      <w:r w:rsidR="006914B9">
        <w:t>,</w:t>
      </w:r>
      <w:r w:rsidR="00E61181" w:rsidRPr="00A75DAF">
        <w:t xml:space="preserve"> he asks, </w:t>
      </w:r>
    </w:p>
    <w:p w14:paraId="34D7F0F5" w14:textId="5B43B3E1" w:rsidR="00E61181" w:rsidRPr="00A75DAF" w:rsidRDefault="00E61181" w:rsidP="00E61181">
      <w:pPr>
        <w:spacing w:before="100" w:beforeAutospacing="1" w:after="100" w:afterAutospacing="1"/>
        <w:ind w:left="720"/>
        <w:rPr>
          <w:color w:val="FF0000"/>
        </w:rPr>
      </w:pPr>
      <w:r w:rsidRPr="00A75DAF">
        <w:rPr>
          <w:color w:val="FF0000"/>
          <w:vertAlign w:val="superscript"/>
        </w:rPr>
        <w:t>46</w:t>
      </w:r>
      <w:r w:rsidRPr="00A75DAF">
        <w:rPr>
          <w:color w:val="FF0000"/>
        </w:rPr>
        <w:t>Why do you call me 'Lord, Lord,' and do not do what I tell you?</w:t>
      </w:r>
    </w:p>
    <w:p w14:paraId="0B71646B" w14:textId="77777777" w:rsidR="00BB2109" w:rsidRPr="00A75DAF" w:rsidRDefault="00E61181" w:rsidP="0072711C">
      <w:pPr>
        <w:spacing w:before="100" w:beforeAutospacing="1" w:after="100" w:afterAutospacing="1"/>
      </w:pPr>
      <w:r w:rsidRPr="00A75DAF">
        <w:t xml:space="preserve">Then he uses the example of a well-constructed house with a sturdy foundation that will withstand any storm as a metaphor </w:t>
      </w:r>
      <w:r w:rsidR="00BC513E" w:rsidRPr="00A75DAF">
        <w:t xml:space="preserve">for </w:t>
      </w:r>
      <w:r w:rsidR="00BB2109" w:rsidRPr="00A75DAF">
        <w:t xml:space="preserve">those </w:t>
      </w:r>
      <w:r w:rsidRPr="00A75DAF">
        <w:t xml:space="preserve">who do as he says.  Conversely, there is the mobile home up on cinder blocks (no offense to anyone who lives in a mobile </w:t>
      </w:r>
      <w:r w:rsidR="00BB2109" w:rsidRPr="00A75DAF">
        <w:t xml:space="preserve">home).  The storms come, and they will, and all </w:t>
      </w:r>
      <w:r w:rsidR="00BC513E" w:rsidRPr="00A75DAF">
        <w:t xml:space="preserve">is lost. </w:t>
      </w:r>
      <w:r w:rsidRPr="00A75DAF">
        <w:t xml:space="preserve"> </w:t>
      </w:r>
    </w:p>
    <w:p w14:paraId="415965A3" w14:textId="1826251B" w:rsidR="00E61181" w:rsidRPr="00A75DAF" w:rsidRDefault="00BC513E" w:rsidP="0072711C">
      <w:pPr>
        <w:spacing w:before="100" w:beforeAutospacing="1" w:after="100" w:afterAutospacing="1"/>
      </w:pPr>
      <w:r w:rsidRPr="00A75DAF">
        <w:t xml:space="preserve">How would you describe yourself?  </w:t>
      </w:r>
    </w:p>
    <w:p w14:paraId="57CF424B" w14:textId="77777777" w:rsidR="00BC513E" w:rsidRPr="00A75DAF" w:rsidRDefault="00BC513E" w:rsidP="00BC513E">
      <w:pPr>
        <w:spacing w:before="100" w:beforeAutospacing="1" w:after="100" w:afterAutospacing="1"/>
        <w:rPr>
          <w:b/>
        </w:rPr>
      </w:pPr>
      <w:r w:rsidRPr="00A75DAF">
        <w:rPr>
          <w:b/>
        </w:rPr>
        <w:t>Raisin’ the Bar Challenge</w:t>
      </w:r>
    </w:p>
    <w:p w14:paraId="25A69F47" w14:textId="2C732C40" w:rsidR="00B456BE" w:rsidRPr="00A75DAF" w:rsidRDefault="0072711C" w:rsidP="0072711C">
      <w:pPr>
        <w:spacing w:before="100" w:beforeAutospacing="1" w:after="100" w:afterAutospacing="1"/>
      </w:pPr>
      <w:r w:rsidRPr="00A75DAF">
        <w:t xml:space="preserve">Then let's make a change.  Let’s exchange our bad habits for ones that are </w:t>
      </w:r>
      <w:r w:rsidR="00BC513E" w:rsidRPr="00A75DAF">
        <w:t>God-honoring</w:t>
      </w:r>
      <w:r w:rsidRPr="00A75DAF">
        <w:t xml:space="preserve">.  A change from the selfish sinner we were born to be, to the saint we are baptized and </w:t>
      </w:r>
      <w:r w:rsidR="00BC513E" w:rsidRPr="00A75DAF">
        <w:t>set free</w:t>
      </w:r>
      <w:r w:rsidRPr="00A75DAF">
        <w:t xml:space="preserve"> to be, guided by the Holy Spirit.</w:t>
      </w:r>
    </w:p>
    <w:p w14:paraId="39F8DD17" w14:textId="77777777" w:rsidR="00DE054D" w:rsidRPr="00A75DAF" w:rsidRDefault="00DE054D" w:rsidP="00DE054D">
      <w:pPr>
        <w:spacing w:before="100" w:beforeAutospacing="1" w:after="100" w:afterAutospacing="1"/>
        <w:rPr>
          <w:b/>
          <w:bCs/>
        </w:rPr>
      </w:pPr>
      <w:r w:rsidRPr="00A75DAF">
        <w:rPr>
          <w:b/>
          <w:bCs/>
        </w:rPr>
        <w:t>Prayer</w:t>
      </w:r>
    </w:p>
    <w:p w14:paraId="6AB08902" w14:textId="7E834E84" w:rsidR="00092BEE" w:rsidRPr="00A75DAF" w:rsidRDefault="006914B9" w:rsidP="00966C80">
      <w:pPr>
        <w:spacing w:before="100" w:beforeAutospacing="1" w:after="100" w:afterAutospacing="1"/>
      </w:pPr>
      <w:r>
        <w:t>Lord Jesus, during this Lenten season when you have our attention to a greater degree, circumcise our hearts so that in all we do we become more like you.</w:t>
      </w:r>
      <w:r w:rsidR="00DE054D" w:rsidRPr="00A75DAF">
        <w:t xml:space="preserve">  </w:t>
      </w:r>
      <w:r>
        <w:t xml:space="preserve">Draw us ever closer into your Spirit’s tether so that we are inspired to do what you would do.  We pray this in your holy name.  </w:t>
      </w:r>
      <w:r w:rsidR="00DE054D" w:rsidRPr="00A75DAF">
        <w:t>Amen</w:t>
      </w:r>
      <w:bookmarkStart w:id="0" w:name="_GoBack"/>
      <w:bookmarkEnd w:id="0"/>
    </w:p>
    <w:sectPr w:rsidR="00092BEE" w:rsidRPr="00A75DAF" w:rsidSect="00072884">
      <w:headerReference w:type="even" r:id="rId8"/>
      <w:headerReference w:type="default" r:id="rId9"/>
      <w:footerReference w:type="even" r:id="rId10"/>
      <w:footerReference w:type="default" r:id="rId11"/>
      <w:headerReference w:type="first" r:id="rId12"/>
      <w:footerReference w:type="first" r:id="rId13"/>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98AF45" w14:textId="77777777" w:rsidR="00D43FF2" w:rsidRDefault="00D43FF2" w:rsidP="00863B9D">
      <w:r>
        <w:separator/>
      </w:r>
    </w:p>
  </w:endnote>
  <w:endnote w:type="continuationSeparator" w:id="0">
    <w:p w14:paraId="44971B0D" w14:textId="77777777" w:rsidR="00D43FF2" w:rsidRDefault="00D43FF2"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A75DAF" w:rsidRDefault="00A75DA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A75DAF" w:rsidRDefault="00A75DAF">
        <w:pPr>
          <w:pStyle w:val="Footer"/>
          <w:jc w:val="center"/>
        </w:pPr>
        <w:r>
          <w:fldChar w:fldCharType="begin"/>
        </w:r>
        <w:r>
          <w:instrText xml:space="preserve"> PAGE   \* MERGEFORMAT </w:instrText>
        </w:r>
        <w:r>
          <w:fldChar w:fldCharType="separate"/>
        </w:r>
        <w:r w:rsidR="006914B9">
          <w:rPr>
            <w:noProof/>
          </w:rPr>
          <w:t>7</w:t>
        </w:r>
        <w:r>
          <w:rPr>
            <w:noProof/>
          </w:rPr>
          <w:fldChar w:fldCharType="end"/>
        </w:r>
      </w:p>
    </w:sdtContent>
  </w:sdt>
  <w:p w14:paraId="6AB0890C" w14:textId="77777777" w:rsidR="00A75DAF" w:rsidRDefault="00A75DA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A75DAF" w:rsidRDefault="00A75DA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573B0F" w14:textId="77777777" w:rsidR="00D43FF2" w:rsidRDefault="00D43FF2" w:rsidP="00863B9D">
      <w:r>
        <w:separator/>
      </w:r>
    </w:p>
  </w:footnote>
  <w:footnote w:type="continuationSeparator" w:id="0">
    <w:p w14:paraId="098EC8FD" w14:textId="77777777" w:rsidR="00D43FF2" w:rsidRDefault="00D43FF2"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A75DAF" w:rsidRDefault="00A75DA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A75DAF" w:rsidRDefault="00A75DAF" w:rsidP="00863B9D">
    <w:pPr>
      <w:pStyle w:val="Header"/>
      <w:jc w:val="right"/>
    </w:pPr>
    <w:r>
      <w:t>The Rev. Duane A. Jesse, Senior Pastor</w:t>
    </w:r>
  </w:p>
  <w:p w14:paraId="6AB08909" w14:textId="77777777" w:rsidR="00A75DAF" w:rsidRDefault="00A75DAF"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A75DAF" w:rsidRDefault="00A75DA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5"/>
  </w:num>
  <w:num w:numId="3">
    <w:abstractNumId w:val="6"/>
  </w:num>
  <w:num w:numId="4">
    <w:abstractNumId w:val="1"/>
  </w:num>
  <w:num w:numId="5">
    <w:abstractNumId w:val="4"/>
  </w:num>
  <w:num w:numId="6">
    <w:abstractNumId w:val="2"/>
  </w:num>
  <w:num w:numId="7">
    <w:abstractNumId w:val="0"/>
  </w:num>
  <w:num w:numId="8">
    <w:abstractNumId w:val="10"/>
  </w:num>
  <w:num w:numId="9">
    <w:abstractNumId w:val="9"/>
  </w:num>
  <w:num w:numId="10">
    <w:abstractNumId w:val="12"/>
  </w:num>
  <w:num w:numId="11">
    <w:abstractNumId w:val="3"/>
  </w:num>
  <w:num w:numId="12">
    <w:abstractNumId w:val="7"/>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s6wFAJlqi8ctAAAA"/>
  </w:docVars>
  <w:rsids>
    <w:rsidRoot w:val="00863B9D"/>
    <w:rsid w:val="00006A69"/>
    <w:rsid w:val="00010D3F"/>
    <w:rsid w:val="00016BC9"/>
    <w:rsid w:val="00021BA7"/>
    <w:rsid w:val="0002361A"/>
    <w:rsid w:val="000264C4"/>
    <w:rsid w:val="0003147A"/>
    <w:rsid w:val="00031B39"/>
    <w:rsid w:val="0005523D"/>
    <w:rsid w:val="00056773"/>
    <w:rsid w:val="000578DC"/>
    <w:rsid w:val="000707E7"/>
    <w:rsid w:val="0007212D"/>
    <w:rsid w:val="00072884"/>
    <w:rsid w:val="00080622"/>
    <w:rsid w:val="00082EF6"/>
    <w:rsid w:val="0008409A"/>
    <w:rsid w:val="00087340"/>
    <w:rsid w:val="00092448"/>
    <w:rsid w:val="00092BEE"/>
    <w:rsid w:val="000977E6"/>
    <w:rsid w:val="000A1828"/>
    <w:rsid w:val="000A2B4F"/>
    <w:rsid w:val="000A46D6"/>
    <w:rsid w:val="000B78B0"/>
    <w:rsid w:val="000C2F10"/>
    <w:rsid w:val="000C363B"/>
    <w:rsid w:val="000C6A7C"/>
    <w:rsid w:val="000E3BAE"/>
    <w:rsid w:val="000F5B1D"/>
    <w:rsid w:val="001045D2"/>
    <w:rsid w:val="00104F46"/>
    <w:rsid w:val="001101DE"/>
    <w:rsid w:val="001139E6"/>
    <w:rsid w:val="00120282"/>
    <w:rsid w:val="0012093B"/>
    <w:rsid w:val="00121BBA"/>
    <w:rsid w:val="00122077"/>
    <w:rsid w:val="001268BE"/>
    <w:rsid w:val="00133094"/>
    <w:rsid w:val="0013505F"/>
    <w:rsid w:val="00137704"/>
    <w:rsid w:val="00137967"/>
    <w:rsid w:val="001408C3"/>
    <w:rsid w:val="00142DCC"/>
    <w:rsid w:val="001433B5"/>
    <w:rsid w:val="0014717A"/>
    <w:rsid w:val="00147E85"/>
    <w:rsid w:val="001575DF"/>
    <w:rsid w:val="0017163C"/>
    <w:rsid w:val="00176E3E"/>
    <w:rsid w:val="00177217"/>
    <w:rsid w:val="00180797"/>
    <w:rsid w:val="00185960"/>
    <w:rsid w:val="00185F84"/>
    <w:rsid w:val="00191259"/>
    <w:rsid w:val="00191AD0"/>
    <w:rsid w:val="001A08BB"/>
    <w:rsid w:val="001A680C"/>
    <w:rsid w:val="001A7A4F"/>
    <w:rsid w:val="001B02E2"/>
    <w:rsid w:val="001B1D01"/>
    <w:rsid w:val="001D1FEB"/>
    <w:rsid w:val="001D4054"/>
    <w:rsid w:val="001D73A7"/>
    <w:rsid w:val="001D7C83"/>
    <w:rsid w:val="001E4F12"/>
    <w:rsid w:val="001F016C"/>
    <w:rsid w:val="001F01E3"/>
    <w:rsid w:val="00200E5F"/>
    <w:rsid w:val="002025C4"/>
    <w:rsid w:val="00202F05"/>
    <w:rsid w:val="00204C4C"/>
    <w:rsid w:val="0021751A"/>
    <w:rsid w:val="00220FFE"/>
    <w:rsid w:val="00225E67"/>
    <w:rsid w:val="0022748E"/>
    <w:rsid w:val="00235A39"/>
    <w:rsid w:val="00253211"/>
    <w:rsid w:val="002536EC"/>
    <w:rsid w:val="00254F4D"/>
    <w:rsid w:val="00262E95"/>
    <w:rsid w:val="002648B7"/>
    <w:rsid w:val="00264AA3"/>
    <w:rsid w:val="00267A97"/>
    <w:rsid w:val="00267D36"/>
    <w:rsid w:val="002848BF"/>
    <w:rsid w:val="0029154A"/>
    <w:rsid w:val="00291B24"/>
    <w:rsid w:val="00296D76"/>
    <w:rsid w:val="00297F66"/>
    <w:rsid w:val="002A3A40"/>
    <w:rsid w:val="002A5F9D"/>
    <w:rsid w:val="002A77C8"/>
    <w:rsid w:val="002B0E41"/>
    <w:rsid w:val="002B2776"/>
    <w:rsid w:val="002B7CCE"/>
    <w:rsid w:val="002C14B5"/>
    <w:rsid w:val="002C64D6"/>
    <w:rsid w:val="002C721B"/>
    <w:rsid w:val="002C72D9"/>
    <w:rsid w:val="002D074B"/>
    <w:rsid w:val="002D2D16"/>
    <w:rsid w:val="002D797F"/>
    <w:rsid w:val="002E0B04"/>
    <w:rsid w:val="002F2679"/>
    <w:rsid w:val="002F4BD7"/>
    <w:rsid w:val="002F79A4"/>
    <w:rsid w:val="00303308"/>
    <w:rsid w:val="003058E3"/>
    <w:rsid w:val="003100E3"/>
    <w:rsid w:val="00315B4E"/>
    <w:rsid w:val="00333065"/>
    <w:rsid w:val="00341F6A"/>
    <w:rsid w:val="003478C3"/>
    <w:rsid w:val="003518DC"/>
    <w:rsid w:val="00351A75"/>
    <w:rsid w:val="003521C0"/>
    <w:rsid w:val="00356D54"/>
    <w:rsid w:val="00357C9C"/>
    <w:rsid w:val="00363893"/>
    <w:rsid w:val="0037187B"/>
    <w:rsid w:val="00374FE2"/>
    <w:rsid w:val="003806F3"/>
    <w:rsid w:val="00385002"/>
    <w:rsid w:val="00385548"/>
    <w:rsid w:val="00385890"/>
    <w:rsid w:val="00385A3D"/>
    <w:rsid w:val="00385D28"/>
    <w:rsid w:val="003971EB"/>
    <w:rsid w:val="00397423"/>
    <w:rsid w:val="003A152A"/>
    <w:rsid w:val="003A2BD0"/>
    <w:rsid w:val="003B22D8"/>
    <w:rsid w:val="003C5FA5"/>
    <w:rsid w:val="003D1EB1"/>
    <w:rsid w:val="003D6F97"/>
    <w:rsid w:val="003E3550"/>
    <w:rsid w:val="003E43E5"/>
    <w:rsid w:val="003F08F5"/>
    <w:rsid w:val="003F2FB2"/>
    <w:rsid w:val="0040131B"/>
    <w:rsid w:val="0042188C"/>
    <w:rsid w:val="0042686A"/>
    <w:rsid w:val="00426D99"/>
    <w:rsid w:val="0043143F"/>
    <w:rsid w:val="00442703"/>
    <w:rsid w:val="0044309E"/>
    <w:rsid w:val="00446B84"/>
    <w:rsid w:val="0045075F"/>
    <w:rsid w:val="00450B27"/>
    <w:rsid w:val="0045331A"/>
    <w:rsid w:val="004540FC"/>
    <w:rsid w:val="00462306"/>
    <w:rsid w:val="00472B57"/>
    <w:rsid w:val="00477955"/>
    <w:rsid w:val="00480D47"/>
    <w:rsid w:val="0048633E"/>
    <w:rsid w:val="004924AC"/>
    <w:rsid w:val="0049461F"/>
    <w:rsid w:val="00496A0F"/>
    <w:rsid w:val="004A4E72"/>
    <w:rsid w:val="004A6FA1"/>
    <w:rsid w:val="004A766D"/>
    <w:rsid w:val="004B035A"/>
    <w:rsid w:val="004B0A55"/>
    <w:rsid w:val="004B2D08"/>
    <w:rsid w:val="004C295A"/>
    <w:rsid w:val="004C5090"/>
    <w:rsid w:val="004D0BBE"/>
    <w:rsid w:val="004D1C30"/>
    <w:rsid w:val="004E3465"/>
    <w:rsid w:val="0050458B"/>
    <w:rsid w:val="005051B2"/>
    <w:rsid w:val="00532016"/>
    <w:rsid w:val="00535C01"/>
    <w:rsid w:val="005374BE"/>
    <w:rsid w:val="0054065B"/>
    <w:rsid w:val="00540A22"/>
    <w:rsid w:val="0054143C"/>
    <w:rsid w:val="00544C08"/>
    <w:rsid w:val="00553997"/>
    <w:rsid w:val="00555774"/>
    <w:rsid w:val="00555BC7"/>
    <w:rsid w:val="00562361"/>
    <w:rsid w:val="00576FFC"/>
    <w:rsid w:val="00581894"/>
    <w:rsid w:val="00582A60"/>
    <w:rsid w:val="0058581F"/>
    <w:rsid w:val="00595717"/>
    <w:rsid w:val="005A2668"/>
    <w:rsid w:val="005A511B"/>
    <w:rsid w:val="005A60B3"/>
    <w:rsid w:val="005B4770"/>
    <w:rsid w:val="005B6921"/>
    <w:rsid w:val="005C31FC"/>
    <w:rsid w:val="005C4175"/>
    <w:rsid w:val="005D083E"/>
    <w:rsid w:val="005D12FB"/>
    <w:rsid w:val="005D4E49"/>
    <w:rsid w:val="005E3100"/>
    <w:rsid w:val="005E5002"/>
    <w:rsid w:val="005E6063"/>
    <w:rsid w:val="005F1BFA"/>
    <w:rsid w:val="0062217E"/>
    <w:rsid w:val="006239A0"/>
    <w:rsid w:val="006269F4"/>
    <w:rsid w:val="00630CA4"/>
    <w:rsid w:val="00641E6B"/>
    <w:rsid w:val="0064491B"/>
    <w:rsid w:val="00646720"/>
    <w:rsid w:val="0067467E"/>
    <w:rsid w:val="00680D4E"/>
    <w:rsid w:val="0068670F"/>
    <w:rsid w:val="00686924"/>
    <w:rsid w:val="006914B9"/>
    <w:rsid w:val="0069222C"/>
    <w:rsid w:val="006967DE"/>
    <w:rsid w:val="006A7F09"/>
    <w:rsid w:val="006B0181"/>
    <w:rsid w:val="006B7E2E"/>
    <w:rsid w:val="006B7E41"/>
    <w:rsid w:val="006C73BA"/>
    <w:rsid w:val="006D26ED"/>
    <w:rsid w:val="006E1001"/>
    <w:rsid w:val="006E4897"/>
    <w:rsid w:val="006F0917"/>
    <w:rsid w:val="006F0F94"/>
    <w:rsid w:val="006F3714"/>
    <w:rsid w:val="006F51CB"/>
    <w:rsid w:val="006F5E10"/>
    <w:rsid w:val="00706FB9"/>
    <w:rsid w:val="007165E6"/>
    <w:rsid w:val="00720E9D"/>
    <w:rsid w:val="00725F78"/>
    <w:rsid w:val="0072635C"/>
    <w:rsid w:val="0072711C"/>
    <w:rsid w:val="00727B7E"/>
    <w:rsid w:val="007305ED"/>
    <w:rsid w:val="00731386"/>
    <w:rsid w:val="00731D29"/>
    <w:rsid w:val="007325F3"/>
    <w:rsid w:val="007333AC"/>
    <w:rsid w:val="007401E0"/>
    <w:rsid w:val="007426F3"/>
    <w:rsid w:val="0074277F"/>
    <w:rsid w:val="0074405F"/>
    <w:rsid w:val="007442B1"/>
    <w:rsid w:val="00751BFA"/>
    <w:rsid w:val="007530D1"/>
    <w:rsid w:val="00755302"/>
    <w:rsid w:val="00755A46"/>
    <w:rsid w:val="00757F3F"/>
    <w:rsid w:val="007673E2"/>
    <w:rsid w:val="00767CBC"/>
    <w:rsid w:val="00767CEA"/>
    <w:rsid w:val="007807CF"/>
    <w:rsid w:val="007816CB"/>
    <w:rsid w:val="00782266"/>
    <w:rsid w:val="0078623D"/>
    <w:rsid w:val="0079251D"/>
    <w:rsid w:val="00792F00"/>
    <w:rsid w:val="00793355"/>
    <w:rsid w:val="007A0DA6"/>
    <w:rsid w:val="007A6B17"/>
    <w:rsid w:val="007A707F"/>
    <w:rsid w:val="007B37A3"/>
    <w:rsid w:val="007B3F1F"/>
    <w:rsid w:val="007C556C"/>
    <w:rsid w:val="007C7C0D"/>
    <w:rsid w:val="007D22FE"/>
    <w:rsid w:val="007D3979"/>
    <w:rsid w:val="007D6116"/>
    <w:rsid w:val="007D7103"/>
    <w:rsid w:val="007E0E0A"/>
    <w:rsid w:val="007E5265"/>
    <w:rsid w:val="007F05E5"/>
    <w:rsid w:val="007F4BBB"/>
    <w:rsid w:val="008031CE"/>
    <w:rsid w:val="00805253"/>
    <w:rsid w:val="00806C51"/>
    <w:rsid w:val="00813576"/>
    <w:rsid w:val="00813E7C"/>
    <w:rsid w:val="008154ED"/>
    <w:rsid w:val="00817B73"/>
    <w:rsid w:val="00825118"/>
    <w:rsid w:val="00831024"/>
    <w:rsid w:val="00835413"/>
    <w:rsid w:val="008372A5"/>
    <w:rsid w:val="0084219E"/>
    <w:rsid w:val="00847E8E"/>
    <w:rsid w:val="00853FA2"/>
    <w:rsid w:val="008567C6"/>
    <w:rsid w:val="008571F0"/>
    <w:rsid w:val="0086390B"/>
    <w:rsid w:val="00863B9D"/>
    <w:rsid w:val="00874B2A"/>
    <w:rsid w:val="00881405"/>
    <w:rsid w:val="00886AAC"/>
    <w:rsid w:val="008905AE"/>
    <w:rsid w:val="00891FE5"/>
    <w:rsid w:val="00894B9F"/>
    <w:rsid w:val="00897FF9"/>
    <w:rsid w:val="008A3CFF"/>
    <w:rsid w:val="008B24D2"/>
    <w:rsid w:val="008B4BCA"/>
    <w:rsid w:val="008D00F8"/>
    <w:rsid w:val="008D078B"/>
    <w:rsid w:val="008E05A1"/>
    <w:rsid w:val="008E175C"/>
    <w:rsid w:val="008E5827"/>
    <w:rsid w:val="008E75BF"/>
    <w:rsid w:val="008E7FEE"/>
    <w:rsid w:val="008F0230"/>
    <w:rsid w:val="00900DB8"/>
    <w:rsid w:val="00902CC2"/>
    <w:rsid w:val="00913FA3"/>
    <w:rsid w:val="00916219"/>
    <w:rsid w:val="00921490"/>
    <w:rsid w:val="00926574"/>
    <w:rsid w:val="00934169"/>
    <w:rsid w:val="0094662E"/>
    <w:rsid w:val="00961A52"/>
    <w:rsid w:val="009632FE"/>
    <w:rsid w:val="009643E9"/>
    <w:rsid w:val="00964DE3"/>
    <w:rsid w:val="00966C80"/>
    <w:rsid w:val="00975995"/>
    <w:rsid w:val="00975A7F"/>
    <w:rsid w:val="009763CC"/>
    <w:rsid w:val="009912F2"/>
    <w:rsid w:val="00996C23"/>
    <w:rsid w:val="009A2ADA"/>
    <w:rsid w:val="009A5AC8"/>
    <w:rsid w:val="009B396C"/>
    <w:rsid w:val="009B4DC9"/>
    <w:rsid w:val="009B609A"/>
    <w:rsid w:val="009B6A3A"/>
    <w:rsid w:val="009C4BA0"/>
    <w:rsid w:val="009C5179"/>
    <w:rsid w:val="009C6976"/>
    <w:rsid w:val="009D0324"/>
    <w:rsid w:val="009D2052"/>
    <w:rsid w:val="009D2792"/>
    <w:rsid w:val="009D3006"/>
    <w:rsid w:val="009D782B"/>
    <w:rsid w:val="009E4586"/>
    <w:rsid w:val="009E76EB"/>
    <w:rsid w:val="009F09B8"/>
    <w:rsid w:val="009F1B78"/>
    <w:rsid w:val="009F5770"/>
    <w:rsid w:val="009F6095"/>
    <w:rsid w:val="00A0108A"/>
    <w:rsid w:val="00A07704"/>
    <w:rsid w:val="00A1324E"/>
    <w:rsid w:val="00A13F0E"/>
    <w:rsid w:val="00A20975"/>
    <w:rsid w:val="00A212CC"/>
    <w:rsid w:val="00A21DFD"/>
    <w:rsid w:val="00A2569F"/>
    <w:rsid w:val="00A33F8F"/>
    <w:rsid w:val="00A35970"/>
    <w:rsid w:val="00A3763B"/>
    <w:rsid w:val="00A411FC"/>
    <w:rsid w:val="00A4603B"/>
    <w:rsid w:val="00A56E7B"/>
    <w:rsid w:val="00A64AF7"/>
    <w:rsid w:val="00A73911"/>
    <w:rsid w:val="00A75DAF"/>
    <w:rsid w:val="00A765EE"/>
    <w:rsid w:val="00A77578"/>
    <w:rsid w:val="00A821AD"/>
    <w:rsid w:val="00A83350"/>
    <w:rsid w:val="00A9617B"/>
    <w:rsid w:val="00A96AC0"/>
    <w:rsid w:val="00AA51D3"/>
    <w:rsid w:val="00AA62E4"/>
    <w:rsid w:val="00AB1863"/>
    <w:rsid w:val="00AB2F48"/>
    <w:rsid w:val="00AB526B"/>
    <w:rsid w:val="00AC1B2A"/>
    <w:rsid w:val="00AD01D9"/>
    <w:rsid w:val="00AD0568"/>
    <w:rsid w:val="00AD2297"/>
    <w:rsid w:val="00AD74F8"/>
    <w:rsid w:val="00AE66E2"/>
    <w:rsid w:val="00AF09C0"/>
    <w:rsid w:val="00AF127C"/>
    <w:rsid w:val="00AF626B"/>
    <w:rsid w:val="00B04910"/>
    <w:rsid w:val="00B13085"/>
    <w:rsid w:val="00B13A16"/>
    <w:rsid w:val="00B24F40"/>
    <w:rsid w:val="00B25131"/>
    <w:rsid w:val="00B342C6"/>
    <w:rsid w:val="00B42C7B"/>
    <w:rsid w:val="00B43A6B"/>
    <w:rsid w:val="00B456BE"/>
    <w:rsid w:val="00B50DA1"/>
    <w:rsid w:val="00B52334"/>
    <w:rsid w:val="00B5261B"/>
    <w:rsid w:val="00B54A01"/>
    <w:rsid w:val="00B61608"/>
    <w:rsid w:val="00B64240"/>
    <w:rsid w:val="00B65646"/>
    <w:rsid w:val="00B67627"/>
    <w:rsid w:val="00B73464"/>
    <w:rsid w:val="00B80CC8"/>
    <w:rsid w:val="00B82552"/>
    <w:rsid w:val="00B82A85"/>
    <w:rsid w:val="00B96E2B"/>
    <w:rsid w:val="00B97D6F"/>
    <w:rsid w:val="00BA2EA6"/>
    <w:rsid w:val="00BA52C3"/>
    <w:rsid w:val="00BA6012"/>
    <w:rsid w:val="00BB02A5"/>
    <w:rsid w:val="00BB2109"/>
    <w:rsid w:val="00BB2998"/>
    <w:rsid w:val="00BB48B0"/>
    <w:rsid w:val="00BB6378"/>
    <w:rsid w:val="00BC3CA5"/>
    <w:rsid w:val="00BC5004"/>
    <w:rsid w:val="00BC513E"/>
    <w:rsid w:val="00BD1D4E"/>
    <w:rsid w:val="00BD6F8A"/>
    <w:rsid w:val="00BE5CC2"/>
    <w:rsid w:val="00BE5D27"/>
    <w:rsid w:val="00BF76C9"/>
    <w:rsid w:val="00C00977"/>
    <w:rsid w:val="00C01DDB"/>
    <w:rsid w:val="00C0288A"/>
    <w:rsid w:val="00C066FB"/>
    <w:rsid w:val="00C223C2"/>
    <w:rsid w:val="00C27F93"/>
    <w:rsid w:val="00C32DC9"/>
    <w:rsid w:val="00C40067"/>
    <w:rsid w:val="00C46301"/>
    <w:rsid w:val="00C54DB4"/>
    <w:rsid w:val="00C5614C"/>
    <w:rsid w:val="00C57DAC"/>
    <w:rsid w:val="00C7117E"/>
    <w:rsid w:val="00C749FA"/>
    <w:rsid w:val="00C8604B"/>
    <w:rsid w:val="00C93426"/>
    <w:rsid w:val="00C9564E"/>
    <w:rsid w:val="00C9782A"/>
    <w:rsid w:val="00CA00F5"/>
    <w:rsid w:val="00CA4632"/>
    <w:rsid w:val="00CB3659"/>
    <w:rsid w:val="00CB58C0"/>
    <w:rsid w:val="00CC1356"/>
    <w:rsid w:val="00CC1B84"/>
    <w:rsid w:val="00CE0424"/>
    <w:rsid w:val="00CE366D"/>
    <w:rsid w:val="00CE742F"/>
    <w:rsid w:val="00CF175B"/>
    <w:rsid w:val="00D00041"/>
    <w:rsid w:val="00D0298A"/>
    <w:rsid w:val="00D10E39"/>
    <w:rsid w:val="00D110A5"/>
    <w:rsid w:val="00D20391"/>
    <w:rsid w:val="00D22970"/>
    <w:rsid w:val="00D41096"/>
    <w:rsid w:val="00D43FF2"/>
    <w:rsid w:val="00D46B96"/>
    <w:rsid w:val="00D5377C"/>
    <w:rsid w:val="00D56B28"/>
    <w:rsid w:val="00D6261A"/>
    <w:rsid w:val="00D6283F"/>
    <w:rsid w:val="00D63905"/>
    <w:rsid w:val="00D66030"/>
    <w:rsid w:val="00D67ED7"/>
    <w:rsid w:val="00D70A49"/>
    <w:rsid w:val="00D74B2A"/>
    <w:rsid w:val="00D761B5"/>
    <w:rsid w:val="00D829CD"/>
    <w:rsid w:val="00D82B3A"/>
    <w:rsid w:val="00D871EF"/>
    <w:rsid w:val="00D90281"/>
    <w:rsid w:val="00DA0AC0"/>
    <w:rsid w:val="00DA309B"/>
    <w:rsid w:val="00DA4F23"/>
    <w:rsid w:val="00DA5C8D"/>
    <w:rsid w:val="00DA7321"/>
    <w:rsid w:val="00DE054D"/>
    <w:rsid w:val="00DE261A"/>
    <w:rsid w:val="00DF0B95"/>
    <w:rsid w:val="00E01861"/>
    <w:rsid w:val="00E10151"/>
    <w:rsid w:val="00E13A6E"/>
    <w:rsid w:val="00E25867"/>
    <w:rsid w:val="00E265B3"/>
    <w:rsid w:val="00E40FDD"/>
    <w:rsid w:val="00E43D6D"/>
    <w:rsid w:val="00E45F53"/>
    <w:rsid w:val="00E47238"/>
    <w:rsid w:val="00E57771"/>
    <w:rsid w:val="00E61181"/>
    <w:rsid w:val="00E67F36"/>
    <w:rsid w:val="00E816E2"/>
    <w:rsid w:val="00E90DF6"/>
    <w:rsid w:val="00E939D3"/>
    <w:rsid w:val="00E93ED1"/>
    <w:rsid w:val="00EA0B78"/>
    <w:rsid w:val="00EA5476"/>
    <w:rsid w:val="00EB031D"/>
    <w:rsid w:val="00EB14B5"/>
    <w:rsid w:val="00EB5EAC"/>
    <w:rsid w:val="00EB6457"/>
    <w:rsid w:val="00EB74CB"/>
    <w:rsid w:val="00EC0918"/>
    <w:rsid w:val="00EC3934"/>
    <w:rsid w:val="00EC3E8A"/>
    <w:rsid w:val="00EC6CED"/>
    <w:rsid w:val="00EC6F05"/>
    <w:rsid w:val="00ED5859"/>
    <w:rsid w:val="00EE189A"/>
    <w:rsid w:val="00EE4ED2"/>
    <w:rsid w:val="00EF1DD7"/>
    <w:rsid w:val="00F00336"/>
    <w:rsid w:val="00F00943"/>
    <w:rsid w:val="00F0508B"/>
    <w:rsid w:val="00F124F0"/>
    <w:rsid w:val="00F17664"/>
    <w:rsid w:val="00F265C5"/>
    <w:rsid w:val="00F270FC"/>
    <w:rsid w:val="00F360F3"/>
    <w:rsid w:val="00F402C1"/>
    <w:rsid w:val="00F44222"/>
    <w:rsid w:val="00F4433E"/>
    <w:rsid w:val="00F47EB9"/>
    <w:rsid w:val="00F518BC"/>
    <w:rsid w:val="00F523DB"/>
    <w:rsid w:val="00F60525"/>
    <w:rsid w:val="00F62DC7"/>
    <w:rsid w:val="00F63352"/>
    <w:rsid w:val="00F669C4"/>
    <w:rsid w:val="00F71EB1"/>
    <w:rsid w:val="00F737F7"/>
    <w:rsid w:val="00F73D93"/>
    <w:rsid w:val="00F74298"/>
    <w:rsid w:val="00F81796"/>
    <w:rsid w:val="00F831F7"/>
    <w:rsid w:val="00F838AC"/>
    <w:rsid w:val="00F84946"/>
    <w:rsid w:val="00F85567"/>
    <w:rsid w:val="00F872A1"/>
    <w:rsid w:val="00F90308"/>
    <w:rsid w:val="00F9110E"/>
    <w:rsid w:val="00F93D1F"/>
    <w:rsid w:val="00F940ED"/>
    <w:rsid w:val="00F9771C"/>
    <w:rsid w:val="00FA2217"/>
    <w:rsid w:val="00FA2FAB"/>
    <w:rsid w:val="00FA36F6"/>
    <w:rsid w:val="00FA56BD"/>
    <w:rsid w:val="00FA71F1"/>
    <w:rsid w:val="00FA7312"/>
    <w:rsid w:val="00FB7A2E"/>
    <w:rsid w:val="00FC2C44"/>
    <w:rsid w:val="00FC2CE0"/>
    <w:rsid w:val="00FD270F"/>
    <w:rsid w:val="00FE0743"/>
    <w:rsid w:val="00FE1174"/>
    <w:rsid w:val="00FE3CE0"/>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semiHidden/>
    <w:unhideWhenUsed/>
    <w:rsid w:val="00F0508B"/>
    <w:pPr>
      <w:spacing w:before="100" w:beforeAutospacing="1" w:after="100" w:afterAutospacing="1"/>
    </w:pPr>
    <w:rPr>
      <w:rFonts w:eastAsia="Times New Roman"/>
      <w:sz w:val="24"/>
      <w:szCs w:val="24"/>
    </w:rPr>
  </w:style>
  <w:style w:type="character" w:customStyle="1" w:styleId="read-more-text">
    <w:name w:val="read-more-text"/>
    <w:basedOn w:val="DefaultParagraphFont"/>
    <w:rsid w:val="00894B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9625">
      <w:bodyDiv w:val="1"/>
      <w:marLeft w:val="0"/>
      <w:marRight w:val="0"/>
      <w:marTop w:val="0"/>
      <w:marBottom w:val="0"/>
      <w:divBdr>
        <w:top w:val="none" w:sz="0" w:space="0" w:color="auto"/>
        <w:left w:val="none" w:sz="0" w:space="0" w:color="auto"/>
        <w:bottom w:val="none" w:sz="0" w:space="0" w:color="auto"/>
        <w:right w:val="none" w:sz="0" w:space="0" w:color="auto"/>
      </w:divBdr>
      <w:divsChild>
        <w:div w:id="1201358776">
          <w:marLeft w:val="0"/>
          <w:marRight w:val="0"/>
          <w:marTop w:val="0"/>
          <w:marBottom w:val="0"/>
          <w:divBdr>
            <w:top w:val="none" w:sz="0" w:space="0" w:color="auto"/>
            <w:left w:val="none" w:sz="0" w:space="0" w:color="auto"/>
            <w:bottom w:val="none" w:sz="0" w:space="0" w:color="auto"/>
            <w:right w:val="none" w:sz="0" w:space="0" w:color="auto"/>
          </w:divBdr>
          <w:divsChild>
            <w:div w:id="462768782">
              <w:marLeft w:val="0"/>
              <w:marRight w:val="0"/>
              <w:marTop w:val="0"/>
              <w:marBottom w:val="0"/>
              <w:divBdr>
                <w:top w:val="none" w:sz="0" w:space="0" w:color="auto"/>
                <w:left w:val="none" w:sz="0" w:space="0" w:color="auto"/>
                <w:bottom w:val="none" w:sz="0" w:space="0" w:color="auto"/>
                <w:right w:val="none" w:sz="0" w:space="0" w:color="auto"/>
              </w:divBdr>
              <w:divsChild>
                <w:div w:id="186466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34373">
      <w:bodyDiv w:val="1"/>
      <w:marLeft w:val="0"/>
      <w:marRight w:val="0"/>
      <w:marTop w:val="0"/>
      <w:marBottom w:val="0"/>
      <w:divBdr>
        <w:top w:val="none" w:sz="0" w:space="0" w:color="auto"/>
        <w:left w:val="none" w:sz="0" w:space="0" w:color="auto"/>
        <w:bottom w:val="none" w:sz="0" w:space="0" w:color="auto"/>
        <w:right w:val="none" w:sz="0" w:space="0" w:color="auto"/>
      </w:divBdr>
      <w:divsChild>
        <w:div w:id="1004699604">
          <w:marLeft w:val="0"/>
          <w:marRight w:val="0"/>
          <w:marTop w:val="0"/>
          <w:marBottom w:val="0"/>
          <w:divBdr>
            <w:top w:val="none" w:sz="0" w:space="0" w:color="auto"/>
            <w:left w:val="none" w:sz="0" w:space="0" w:color="auto"/>
            <w:bottom w:val="none" w:sz="0" w:space="0" w:color="auto"/>
            <w:right w:val="none" w:sz="0" w:space="0" w:color="auto"/>
          </w:divBdr>
        </w:div>
      </w:divsChild>
    </w:div>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196">
      <w:bodyDiv w:val="1"/>
      <w:marLeft w:val="0"/>
      <w:marRight w:val="0"/>
      <w:marTop w:val="0"/>
      <w:marBottom w:val="0"/>
      <w:divBdr>
        <w:top w:val="none" w:sz="0" w:space="0" w:color="auto"/>
        <w:left w:val="none" w:sz="0" w:space="0" w:color="auto"/>
        <w:bottom w:val="none" w:sz="0" w:space="0" w:color="auto"/>
        <w:right w:val="none" w:sz="0" w:space="0" w:color="auto"/>
      </w:divBdr>
      <w:divsChild>
        <w:div w:id="1741978739">
          <w:marLeft w:val="0"/>
          <w:marRight w:val="0"/>
          <w:marTop w:val="0"/>
          <w:marBottom w:val="0"/>
          <w:divBdr>
            <w:top w:val="none" w:sz="0" w:space="0" w:color="auto"/>
            <w:left w:val="none" w:sz="0" w:space="0" w:color="auto"/>
            <w:bottom w:val="none" w:sz="0" w:space="0" w:color="auto"/>
            <w:right w:val="none" w:sz="0" w:space="0" w:color="auto"/>
          </w:divBdr>
          <w:divsChild>
            <w:div w:id="1701080478">
              <w:marLeft w:val="0"/>
              <w:marRight w:val="0"/>
              <w:marTop w:val="0"/>
              <w:marBottom w:val="0"/>
              <w:divBdr>
                <w:top w:val="none" w:sz="0" w:space="0" w:color="auto"/>
                <w:left w:val="none" w:sz="0" w:space="0" w:color="auto"/>
                <w:bottom w:val="none" w:sz="0" w:space="0" w:color="auto"/>
                <w:right w:val="none" w:sz="0" w:space="0" w:color="auto"/>
              </w:divBdr>
            </w:div>
          </w:divsChild>
        </w:div>
        <w:div w:id="1286421766">
          <w:marLeft w:val="0"/>
          <w:marRight w:val="0"/>
          <w:marTop w:val="0"/>
          <w:marBottom w:val="0"/>
          <w:divBdr>
            <w:top w:val="none" w:sz="0" w:space="0" w:color="auto"/>
            <w:left w:val="none" w:sz="0" w:space="0" w:color="auto"/>
            <w:bottom w:val="none" w:sz="0" w:space="0" w:color="auto"/>
            <w:right w:val="none" w:sz="0" w:space="0" w:color="auto"/>
          </w:divBdr>
          <w:divsChild>
            <w:div w:id="51779114">
              <w:marLeft w:val="0"/>
              <w:marRight w:val="0"/>
              <w:marTop w:val="0"/>
              <w:marBottom w:val="0"/>
              <w:divBdr>
                <w:top w:val="none" w:sz="0" w:space="0" w:color="auto"/>
                <w:left w:val="none" w:sz="0" w:space="0" w:color="auto"/>
                <w:bottom w:val="none" w:sz="0" w:space="0" w:color="auto"/>
                <w:right w:val="none" w:sz="0" w:space="0" w:color="auto"/>
              </w:divBdr>
            </w:div>
          </w:divsChild>
        </w:div>
        <w:div w:id="1010327940">
          <w:marLeft w:val="0"/>
          <w:marRight w:val="0"/>
          <w:marTop w:val="0"/>
          <w:marBottom w:val="0"/>
          <w:divBdr>
            <w:top w:val="none" w:sz="0" w:space="0" w:color="auto"/>
            <w:left w:val="none" w:sz="0" w:space="0" w:color="auto"/>
            <w:bottom w:val="none" w:sz="0" w:space="0" w:color="auto"/>
            <w:right w:val="none" w:sz="0" w:space="0" w:color="auto"/>
          </w:divBdr>
        </w:div>
        <w:div w:id="392432679">
          <w:marLeft w:val="0"/>
          <w:marRight w:val="0"/>
          <w:marTop w:val="0"/>
          <w:marBottom w:val="0"/>
          <w:divBdr>
            <w:top w:val="none" w:sz="0" w:space="0" w:color="auto"/>
            <w:left w:val="none" w:sz="0" w:space="0" w:color="auto"/>
            <w:bottom w:val="none" w:sz="0" w:space="0" w:color="auto"/>
            <w:right w:val="none" w:sz="0" w:space="0" w:color="auto"/>
          </w:divBdr>
          <w:divsChild>
            <w:div w:id="478497724">
              <w:marLeft w:val="0"/>
              <w:marRight w:val="0"/>
              <w:marTop w:val="0"/>
              <w:marBottom w:val="0"/>
              <w:divBdr>
                <w:top w:val="none" w:sz="0" w:space="0" w:color="auto"/>
                <w:left w:val="none" w:sz="0" w:space="0" w:color="auto"/>
                <w:bottom w:val="none" w:sz="0" w:space="0" w:color="auto"/>
                <w:right w:val="none" w:sz="0" w:space="0" w:color="auto"/>
              </w:divBdr>
            </w:div>
          </w:divsChild>
        </w:div>
        <w:div w:id="206526142">
          <w:marLeft w:val="0"/>
          <w:marRight w:val="0"/>
          <w:marTop w:val="0"/>
          <w:marBottom w:val="0"/>
          <w:divBdr>
            <w:top w:val="none" w:sz="0" w:space="0" w:color="auto"/>
            <w:left w:val="none" w:sz="0" w:space="0" w:color="auto"/>
            <w:bottom w:val="none" w:sz="0" w:space="0" w:color="auto"/>
            <w:right w:val="none" w:sz="0" w:space="0" w:color="auto"/>
          </w:divBdr>
          <w:divsChild>
            <w:div w:id="1287662605">
              <w:marLeft w:val="0"/>
              <w:marRight w:val="0"/>
              <w:marTop w:val="0"/>
              <w:marBottom w:val="0"/>
              <w:divBdr>
                <w:top w:val="none" w:sz="0" w:space="0" w:color="auto"/>
                <w:left w:val="none" w:sz="0" w:space="0" w:color="auto"/>
                <w:bottom w:val="none" w:sz="0" w:space="0" w:color="auto"/>
                <w:right w:val="none" w:sz="0" w:space="0" w:color="auto"/>
              </w:divBdr>
            </w:div>
          </w:divsChild>
        </w:div>
        <w:div w:id="479345823">
          <w:marLeft w:val="0"/>
          <w:marRight w:val="0"/>
          <w:marTop w:val="0"/>
          <w:marBottom w:val="0"/>
          <w:divBdr>
            <w:top w:val="none" w:sz="0" w:space="0" w:color="auto"/>
            <w:left w:val="none" w:sz="0" w:space="0" w:color="auto"/>
            <w:bottom w:val="none" w:sz="0" w:space="0" w:color="auto"/>
            <w:right w:val="none" w:sz="0" w:space="0" w:color="auto"/>
          </w:divBdr>
          <w:divsChild>
            <w:div w:id="1722710135">
              <w:marLeft w:val="0"/>
              <w:marRight w:val="0"/>
              <w:marTop w:val="0"/>
              <w:marBottom w:val="0"/>
              <w:divBdr>
                <w:top w:val="none" w:sz="0" w:space="0" w:color="auto"/>
                <w:left w:val="none" w:sz="0" w:space="0" w:color="auto"/>
                <w:bottom w:val="none" w:sz="0" w:space="0" w:color="auto"/>
                <w:right w:val="none" w:sz="0" w:space="0" w:color="auto"/>
              </w:divBdr>
            </w:div>
          </w:divsChild>
        </w:div>
        <w:div w:id="1787653481">
          <w:marLeft w:val="0"/>
          <w:marRight w:val="0"/>
          <w:marTop w:val="0"/>
          <w:marBottom w:val="0"/>
          <w:divBdr>
            <w:top w:val="none" w:sz="0" w:space="0" w:color="auto"/>
            <w:left w:val="none" w:sz="0" w:space="0" w:color="auto"/>
            <w:bottom w:val="none" w:sz="0" w:space="0" w:color="auto"/>
            <w:right w:val="none" w:sz="0" w:space="0" w:color="auto"/>
          </w:divBdr>
          <w:divsChild>
            <w:div w:id="902906213">
              <w:marLeft w:val="0"/>
              <w:marRight w:val="0"/>
              <w:marTop w:val="0"/>
              <w:marBottom w:val="0"/>
              <w:divBdr>
                <w:top w:val="none" w:sz="0" w:space="0" w:color="auto"/>
                <w:left w:val="none" w:sz="0" w:space="0" w:color="auto"/>
                <w:bottom w:val="none" w:sz="0" w:space="0" w:color="auto"/>
                <w:right w:val="none" w:sz="0" w:space="0" w:color="auto"/>
              </w:divBdr>
            </w:div>
          </w:divsChild>
        </w:div>
        <w:div w:id="1889998670">
          <w:marLeft w:val="0"/>
          <w:marRight w:val="0"/>
          <w:marTop w:val="0"/>
          <w:marBottom w:val="0"/>
          <w:divBdr>
            <w:top w:val="none" w:sz="0" w:space="0" w:color="auto"/>
            <w:left w:val="none" w:sz="0" w:space="0" w:color="auto"/>
            <w:bottom w:val="none" w:sz="0" w:space="0" w:color="auto"/>
            <w:right w:val="none" w:sz="0" w:space="0" w:color="auto"/>
          </w:divBdr>
          <w:divsChild>
            <w:div w:id="205222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468519354">
      <w:bodyDiv w:val="1"/>
      <w:marLeft w:val="0"/>
      <w:marRight w:val="0"/>
      <w:marTop w:val="0"/>
      <w:marBottom w:val="0"/>
      <w:divBdr>
        <w:top w:val="none" w:sz="0" w:space="0" w:color="auto"/>
        <w:left w:val="none" w:sz="0" w:space="0" w:color="auto"/>
        <w:bottom w:val="none" w:sz="0" w:space="0" w:color="auto"/>
        <w:right w:val="none" w:sz="0" w:space="0" w:color="auto"/>
      </w:divBdr>
      <w:divsChild>
        <w:div w:id="1938125566">
          <w:marLeft w:val="0"/>
          <w:marRight w:val="0"/>
          <w:marTop w:val="0"/>
          <w:marBottom w:val="0"/>
          <w:divBdr>
            <w:top w:val="none" w:sz="0" w:space="0" w:color="auto"/>
            <w:left w:val="none" w:sz="0" w:space="0" w:color="auto"/>
            <w:bottom w:val="none" w:sz="0" w:space="0" w:color="auto"/>
            <w:right w:val="none" w:sz="0" w:space="0" w:color="auto"/>
          </w:divBdr>
          <w:divsChild>
            <w:div w:id="344021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152825">
      <w:bodyDiv w:val="1"/>
      <w:marLeft w:val="0"/>
      <w:marRight w:val="0"/>
      <w:marTop w:val="0"/>
      <w:marBottom w:val="0"/>
      <w:divBdr>
        <w:top w:val="none" w:sz="0" w:space="0" w:color="auto"/>
        <w:left w:val="none" w:sz="0" w:space="0" w:color="auto"/>
        <w:bottom w:val="none" w:sz="0" w:space="0" w:color="auto"/>
        <w:right w:val="none" w:sz="0" w:space="0" w:color="auto"/>
      </w:divBdr>
      <w:divsChild>
        <w:div w:id="177816105">
          <w:marLeft w:val="0"/>
          <w:marRight w:val="0"/>
          <w:marTop w:val="0"/>
          <w:marBottom w:val="0"/>
          <w:divBdr>
            <w:top w:val="none" w:sz="0" w:space="0" w:color="auto"/>
            <w:left w:val="none" w:sz="0" w:space="0" w:color="auto"/>
            <w:bottom w:val="none" w:sz="0" w:space="0" w:color="auto"/>
            <w:right w:val="none" w:sz="0" w:space="0" w:color="auto"/>
          </w:divBdr>
          <w:divsChild>
            <w:div w:id="85614849">
              <w:marLeft w:val="0"/>
              <w:marRight w:val="0"/>
              <w:marTop w:val="0"/>
              <w:marBottom w:val="0"/>
              <w:divBdr>
                <w:top w:val="none" w:sz="0" w:space="0" w:color="auto"/>
                <w:left w:val="none" w:sz="0" w:space="0" w:color="auto"/>
                <w:bottom w:val="none" w:sz="0" w:space="0" w:color="auto"/>
                <w:right w:val="none" w:sz="0" w:space="0" w:color="auto"/>
              </w:divBdr>
            </w:div>
          </w:divsChild>
        </w:div>
        <w:div w:id="1395543060">
          <w:marLeft w:val="0"/>
          <w:marRight w:val="0"/>
          <w:marTop w:val="0"/>
          <w:marBottom w:val="0"/>
          <w:divBdr>
            <w:top w:val="none" w:sz="0" w:space="0" w:color="auto"/>
            <w:left w:val="none" w:sz="0" w:space="0" w:color="auto"/>
            <w:bottom w:val="none" w:sz="0" w:space="0" w:color="auto"/>
            <w:right w:val="none" w:sz="0" w:space="0" w:color="auto"/>
          </w:divBdr>
          <w:divsChild>
            <w:div w:id="682517773">
              <w:marLeft w:val="0"/>
              <w:marRight w:val="0"/>
              <w:marTop w:val="0"/>
              <w:marBottom w:val="0"/>
              <w:divBdr>
                <w:top w:val="none" w:sz="0" w:space="0" w:color="auto"/>
                <w:left w:val="none" w:sz="0" w:space="0" w:color="auto"/>
                <w:bottom w:val="none" w:sz="0" w:space="0" w:color="auto"/>
                <w:right w:val="none" w:sz="0" w:space="0" w:color="auto"/>
              </w:divBdr>
            </w:div>
          </w:divsChild>
        </w:div>
        <w:div w:id="1046025926">
          <w:marLeft w:val="0"/>
          <w:marRight w:val="0"/>
          <w:marTop w:val="0"/>
          <w:marBottom w:val="0"/>
          <w:divBdr>
            <w:top w:val="none" w:sz="0" w:space="0" w:color="auto"/>
            <w:left w:val="none" w:sz="0" w:space="0" w:color="auto"/>
            <w:bottom w:val="none" w:sz="0" w:space="0" w:color="auto"/>
            <w:right w:val="none" w:sz="0" w:space="0" w:color="auto"/>
          </w:divBdr>
        </w:div>
        <w:div w:id="882402591">
          <w:marLeft w:val="0"/>
          <w:marRight w:val="0"/>
          <w:marTop w:val="0"/>
          <w:marBottom w:val="0"/>
          <w:divBdr>
            <w:top w:val="none" w:sz="0" w:space="0" w:color="auto"/>
            <w:left w:val="none" w:sz="0" w:space="0" w:color="auto"/>
            <w:bottom w:val="none" w:sz="0" w:space="0" w:color="auto"/>
            <w:right w:val="none" w:sz="0" w:space="0" w:color="auto"/>
          </w:divBdr>
          <w:divsChild>
            <w:div w:id="629091919">
              <w:marLeft w:val="0"/>
              <w:marRight w:val="0"/>
              <w:marTop w:val="0"/>
              <w:marBottom w:val="0"/>
              <w:divBdr>
                <w:top w:val="none" w:sz="0" w:space="0" w:color="auto"/>
                <w:left w:val="none" w:sz="0" w:space="0" w:color="auto"/>
                <w:bottom w:val="none" w:sz="0" w:space="0" w:color="auto"/>
                <w:right w:val="none" w:sz="0" w:space="0" w:color="auto"/>
              </w:divBdr>
            </w:div>
          </w:divsChild>
        </w:div>
        <w:div w:id="441190103">
          <w:marLeft w:val="0"/>
          <w:marRight w:val="0"/>
          <w:marTop w:val="0"/>
          <w:marBottom w:val="0"/>
          <w:divBdr>
            <w:top w:val="none" w:sz="0" w:space="0" w:color="auto"/>
            <w:left w:val="none" w:sz="0" w:space="0" w:color="auto"/>
            <w:bottom w:val="none" w:sz="0" w:space="0" w:color="auto"/>
            <w:right w:val="none" w:sz="0" w:space="0" w:color="auto"/>
          </w:divBdr>
          <w:divsChild>
            <w:div w:id="2079399969">
              <w:marLeft w:val="0"/>
              <w:marRight w:val="0"/>
              <w:marTop w:val="0"/>
              <w:marBottom w:val="0"/>
              <w:divBdr>
                <w:top w:val="none" w:sz="0" w:space="0" w:color="auto"/>
                <w:left w:val="none" w:sz="0" w:space="0" w:color="auto"/>
                <w:bottom w:val="none" w:sz="0" w:space="0" w:color="auto"/>
                <w:right w:val="none" w:sz="0" w:space="0" w:color="auto"/>
              </w:divBdr>
            </w:div>
          </w:divsChild>
        </w:div>
        <w:div w:id="297422291">
          <w:marLeft w:val="0"/>
          <w:marRight w:val="0"/>
          <w:marTop w:val="0"/>
          <w:marBottom w:val="0"/>
          <w:divBdr>
            <w:top w:val="none" w:sz="0" w:space="0" w:color="auto"/>
            <w:left w:val="none" w:sz="0" w:space="0" w:color="auto"/>
            <w:bottom w:val="none" w:sz="0" w:space="0" w:color="auto"/>
            <w:right w:val="none" w:sz="0" w:space="0" w:color="auto"/>
          </w:divBdr>
          <w:divsChild>
            <w:div w:id="1806776825">
              <w:marLeft w:val="0"/>
              <w:marRight w:val="0"/>
              <w:marTop w:val="0"/>
              <w:marBottom w:val="0"/>
              <w:divBdr>
                <w:top w:val="none" w:sz="0" w:space="0" w:color="auto"/>
                <w:left w:val="none" w:sz="0" w:space="0" w:color="auto"/>
                <w:bottom w:val="none" w:sz="0" w:space="0" w:color="auto"/>
                <w:right w:val="none" w:sz="0" w:space="0" w:color="auto"/>
              </w:divBdr>
            </w:div>
          </w:divsChild>
        </w:div>
        <w:div w:id="1190266585">
          <w:marLeft w:val="0"/>
          <w:marRight w:val="0"/>
          <w:marTop w:val="0"/>
          <w:marBottom w:val="0"/>
          <w:divBdr>
            <w:top w:val="none" w:sz="0" w:space="0" w:color="auto"/>
            <w:left w:val="none" w:sz="0" w:space="0" w:color="auto"/>
            <w:bottom w:val="none" w:sz="0" w:space="0" w:color="auto"/>
            <w:right w:val="none" w:sz="0" w:space="0" w:color="auto"/>
          </w:divBdr>
          <w:divsChild>
            <w:div w:id="889460739">
              <w:marLeft w:val="0"/>
              <w:marRight w:val="0"/>
              <w:marTop w:val="0"/>
              <w:marBottom w:val="0"/>
              <w:divBdr>
                <w:top w:val="none" w:sz="0" w:space="0" w:color="auto"/>
                <w:left w:val="none" w:sz="0" w:space="0" w:color="auto"/>
                <w:bottom w:val="none" w:sz="0" w:space="0" w:color="auto"/>
                <w:right w:val="none" w:sz="0" w:space="0" w:color="auto"/>
              </w:divBdr>
            </w:div>
          </w:divsChild>
        </w:div>
        <w:div w:id="1705785603">
          <w:marLeft w:val="0"/>
          <w:marRight w:val="0"/>
          <w:marTop w:val="0"/>
          <w:marBottom w:val="0"/>
          <w:divBdr>
            <w:top w:val="none" w:sz="0" w:space="0" w:color="auto"/>
            <w:left w:val="none" w:sz="0" w:space="0" w:color="auto"/>
            <w:bottom w:val="none" w:sz="0" w:space="0" w:color="auto"/>
            <w:right w:val="none" w:sz="0" w:space="0" w:color="auto"/>
          </w:divBdr>
          <w:divsChild>
            <w:div w:id="12767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51457">
      <w:bodyDiv w:val="1"/>
      <w:marLeft w:val="0"/>
      <w:marRight w:val="0"/>
      <w:marTop w:val="0"/>
      <w:marBottom w:val="0"/>
      <w:divBdr>
        <w:top w:val="none" w:sz="0" w:space="0" w:color="auto"/>
        <w:left w:val="none" w:sz="0" w:space="0" w:color="auto"/>
        <w:bottom w:val="none" w:sz="0" w:space="0" w:color="auto"/>
        <w:right w:val="none" w:sz="0" w:space="0" w:color="auto"/>
      </w:divBdr>
      <w:divsChild>
        <w:div w:id="830364819">
          <w:marLeft w:val="0"/>
          <w:marRight w:val="0"/>
          <w:marTop w:val="0"/>
          <w:marBottom w:val="0"/>
          <w:divBdr>
            <w:top w:val="none" w:sz="0" w:space="0" w:color="auto"/>
            <w:left w:val="none" w:sz="0" w:space="0" w:color="auto"/>
            <w:bottom w:val="none" w:sz="0" w:space="0" w:color="auto"/>
            <w:right w:val="none" w:sz="0" w:space="0" w:color="auto"/>
          </w:divBdr>
        </w:div>
        <w:div w:id="231352178">
          <w:marLeft w:val="0"/>
          <w:marRight w:val="0"/>
          <w:marTop w:val="0"/>
          <w:marBottom w:val="0"/>
          <w:divBdr>
            <w:top w:val="none" w:sz="0" w:space="0" w:color="auto"/>
            <w:left w:val="none" w:sz="0" w:space="0" w:color="auto"/>
            <w:bottom w:val="none" w:sz="0" w:space="0" w:color="auto"/>
            <w:right w:val="none" w:sz="0" w:space="0" w:color="auto"/>
          </w:divBdr>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600410131">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2299C6-D565-454D-83C6-EE812DA225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TotalTime>
  <Pages>7</Pages>
  <Words>1984</Words>
  <Characters>8997</Characters>
  <Application>Microsoft Office Word</Application>
  <DocSecurity>0</DocSecurity>
  <Lines>164</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Duane Jesse</cp:lastModifiedBy>
  <cp:revision>7</cp:revision>
  <cp:lastPrinted>2024-02-27T20:27:00Z</cp:lastPrinted>
  <dcterms:created xsi:type="dcterms:W3CDTF">2024-02-22T21:51:00Z</dcterms:created>
  <dcterms:modified xsi:type="dcterms:W3CDTF">2024-02-27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